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E70C1" w14:textId="31F00F2E" w:rsidR="00CD7CBD" w:rsidRPr="00505EBF" w:rsidRDefault="00AD1081" w:rsidP="00505EBF">
      <w:pPr>
        <w:jc w:val="center"/>
        <w:rPr>
          <w:rFonts w:ascii="Calibri Light" w:eastAsia="Calibri" w:hAnsi="Calibri Light" w:cs="Calibri Light"/>
          <w:b/>
          <w:bCs/>
          <w:color w:val="000000" w:themeColor="text1"/>
          <w:lang w:val="de-DE"/>
        </w:rPr>
      </w:pPr>
      <w:r w:rsidRPr="00505EBF">
        <w:rPr>
          <w:rFonts w:ascii="Calibri Light" w:eastAsia="Calibri" w:hAnsi="Calibri Light" w:cs="Calibri Light"/>
          <w:b/>
          <w:bCs/>
          <w:color w:val="000000" w:themeColor="text1"/>
          <w:lang w:val="de-DE"/>
        </w:rPr>
        <w:t>Amin Shirazi</w:t>
      </w:r>
    </w:p>
    <w:p w14:paraId="3733D4FE" w14:textId="782AB1DC" w:rsidR="00505EBF" w:rsidRPr="00505EBF" w:rsidRDefault="00505EBF" w:rsidP="00505EBF">
      <w:pPr>
        <w:ind w:left="90"/>
        <w:jc w:val="center"/>
        <w:rPr>
          <w:rFonts w:asciiTheme="majorHAnsi" w:hAnsiTheme="majorHAnsi" w:cstheme="majorHAnsi"/>
          <w:color w:val="632423" w:themeColor="accent2" w:themeShade="80"/>
          <w:sz w:val="20"/>
          <w:szCs w:val="20"/>
        </w:rPr>
      </w:pPr>
      <w:r w:rsidRPr="00505EBF">
        <w:rPr>
          <w:rFonts w:asciiTheme="majorHAnsi" w:hAnsiTheme="majorHAnsi" w:cstheme="majorHAnsi"/>
          <w:sz w:val="20"/>
          <w:szCs w:val="20"/>
        </w:rPr>
        <w:t xml:space="preserve">(515) 708-6372 | </w:t>
      </w:r>
      <w:hyperlink r:id="rId8" w:history="1">
        <w:r w:rsidRPr="00505EBF">
          <w:rPr>
            <w:rStyle w:val="Hyperlink"/>
            <w:rFonts w:asciiTheme="majorHAnsi" w:hAnsiTheme="majorHAnsi" w:cstheme="majorHAnsi"/>
            <w:sz w:val="20"/>
            <w:szCs w:val="20"/>
            <w:u w:val="none"/>
          </w:rPr>
          <w:t>ashirazist@gmail.com</w:t>
        </w:r>
      </w:hyperlink>
      <w:r w:rsidRPr="00505EBF">
        <w:rPr>
          <w:rStyle w:val="Hyperlink"/>
          <w:rFonts w:asciiTheme="majorHAnsi" w:hAnsiTheme="majorHAnsi" w:cstheme="majorHAnsi"/>
          <w:sz w:val="20"/>
          <w:szCs w:val="20"/>
          <w:u w:val="none"/>
        </w:rPr>
        <w:t xml:space="preserve"> </w:t>
      </w:r>
      <w:r w:rsidRPr="00505EBF">
        <w:rPr>
          <w:rFonts w:asciiTheme="majorHAnsi" w:hAnsiTheme="majorHAnsi" w:cstheme="majorHAnsi"/>
          <w:sz w:val="20"/>
          <w:szCs w:val="20"/>
        </w:rPr>
        <w:t xml:space="preserve">| </w:t>
      </w:r>
      <w:hyperlink r:id="rId9" w:history="1">
        <w:r w:rsidRPr="00505EBF">
          <w:rPr>
            <w:rStyle w:val="Hyperlink"/>
            <w:rFonts w:asciiTheme="majorHAnsi" w:hAnsiTheme="majorHAnsi" w:cstheme="majorHAnsi"/>
            <w:sz w:val="20"/>
            <w:szCs w:val="20"/>
            <w:u w:val="none"/>
          </w:rPr>
          <w:t>https://www.linkedin.com/in/amin-shirazi/</w:t>
        </w:r>
      </w:hyperlink>
      <w:r w:rsidRPr="00505EBF">
        <w:rPr>
          <w:rStyle w:val="Hyperlink"/>
          <w:rFonts w:asciiTheme="majorHAnsi" w:hAnsiTheme="majorHAnsi" w:cstheme="majorHAnsi"/>
          <w:sz w:val="20"/>
          <w:szCs w:val="20"/>
          <w:u w:val="none"/>
        </w:rPr>
        <w:t xml:space="preserve"> </w:t>
      </w:r>
    </w:p>
    <w:p w14:paraId="62C34493" w14:textId="309425EE" w:rsidR="00505EBF" w:rsidRDefault="00505EBF" w:rsidP="00505EBF">
      <w:pPr>
        <w:spacing w:line="320" w:lineRule="exact"/>
        <w:rPr>
          <w:rFonts w:ascii="Calibri Light" w:eastAsia="Calibri" w:hAnsi="Calibri Light" w:cs="Calibri Light"/>
          <w:sz w:val="22"/>
          <w:szCs w:val="22"/>
        </w:rPr>
      </w:pPr>
    </w:p>
    <w:p w14:paraId="3E7FF407" w14:textId="77777777" w:rsidR="00935F74" w:rsidRDefault="00935F74" w:rsidP="00505EBF">
      <w:pPr>
        <w:spacing w:line="320" w:lineRule="exact"/>
        <w:rPr>
          <w:rFonts w:ascii="Calibri Light" w:eastAsia="Calibri" w:hAnsi="Calibri Light" w:cs="Calibri Light"/>
          <w:sz w:val="22"/>
          <w:szCs w:val="22"/>
        </w:rPr>
      </w:pPr>
    </w:p>
    <w:p w14:paraId="7C3447E1" w14:textId="64B469BD" w:rsidR="002D7354" w:rsidRDefault="00C92D51" w:rsidP="00164C04">
      <w:pPr>
        <w:spacing w:line="320" w:lineRule="exact"/>
        <w:rPr>
          <w:rFonts w:ascii="Calibri Light" w:hAnsi="Calibri Light" w:cs="Calibri Light"/>
          <w:sz w:val="22"/>
          <w:szCs w:val="22"/>
        </w:rPr>
      </w:pPr>
      <w:r>
        <w:rPr>
          <w:rFonts w:ascii="Calibri Light" w:eastAsia="Calibri" w:hAnsi="Calibri Light" w:cs="Calibri Light"/>
          <w:sz w:val="22"/>
          <w:szCs w:val="22"/>
        </w:rPr>
        <w:t>February</w:t>
      </w:r>
      <w:r w:rsidR="00505EBF" w:rsidRPr="00AD1081">
        <w:rPr>
          <w:rFonts w:ascii="Calibri Light" w:hAnsi="Calibri Light" w:cs="Calibri Light"/>
          <w:sz w:val="22"/>
          <w:szCs w:val="22"/>
        </w:rPr>
        <w:t xml:space="preserve"> </w:t>
      </w:r>
      <w:r>
        <w:rPr>
          <w:rFonts w:ascii="Calibri Light" w:hAnsi="Calibri Light" w:cs="Calibri Light"/>
          <w:sz w:val="22"/>
          <w:szCs w:val="22"/>
        </w:rPr>
        <w:t>3</w:t>
      </w:r>
      <w:r w:rsidR="00505EBF" w:rsidRPr="00AD1081">
        <w:rPr>
          <w:rFonts w:ascii="Calibri Light" w:hAnsi="Calibri Light" w:cs="Calibri Light"/>
          <w:sz w:val="22"/>
          <w:szCs w:val="22"/>
        </w:rPr>
        <w:t>, 20</w:t>
      </w:r>
      <w:r w:rsidR="00505EBF">
        <w:rPr>
          <w:rFonts w:ascii="Calibri Light" w:hAnsi="Calibri Light" w:cs="Calibri Light"/>
          <w:sz w:val="22"/>
          <w:szCs w:val="22"/>
        </w:rPr>
        <w:t>22</w:t>
      </w:r>
      <w:r w:rsidR="00505EBF" w:rsidRPr="00AD1081">
        <w:rPr>
          <w:rFonts w:ascii="Calibri Light" w:hAnsi="Calibri Light" w:cs="Calibri Light"/>
          <w:sz w:val="22"/>
          <w:szCs w:val="22"/>
        </w:rPr>
        <w:t xml:space="preserve"> </w:t>
      </w:r>
    </w:p>
    <w:p w14:paraId="6B087A1D" w14:textId="77777777" w:rsidR="00164C04" w:rsidRPr="00AD1081" w:rsidRDefault="00164C04" w:rsidP="00164C04">
      <w:pPr>
        <w:spacing w:line="320" w:lineRule="exact"/>
        <w:rPr>
          <w:rFonts w:ascii="Calibri Light" w:hAnsi="Calibri Light" w:cs="Calibri Light"/>
          <w:sz w:val="22"/>
          <w:szCs w:val="22"/>
        </w:rPr>
      </w:pPr>
    </w:p>
    <w:p w14:paraId="1AD76C30" w14:textId="508E5DB2" w:rsidR="007B0079" w:rsidRDefault="007B0079" w:rsidP="00164C04">
      <w:pPr>
        <w:rPr>
          <w:rFonts w:ascii="Calibri Light" w:hAnsi="Calibri Light" w:cs="Calibri Light"/>
          <w:sz w:val="22"/>
          <w:szCs w:val="22"/>
        </w:rPr>
      </w:pPr>
      <w:r w:rsidRPr="00AD1081">
        <w:rPr>
          <w:rFonts w:ascii="Calibri Light" w:eastAsia="Calibri" w:hAnsi="Calibri Light" w:cs="Calibri Light"/>
          <w:sz w:val="22"/>
          <w:szCs w:val="22"/>
        </w:rPr>
        <w:t>Dear</w:t>
      </w:r>
      <w:r w:rsidR="00C92D51">
        <w:rPr>
          <w:rFonts w:ascii="Calibri Light" w:eastAsia="Calibri" w:hAnsi="Calibri Light" w:cs="Calibri Light"/>
          <w:sz w:val="22"/>
          <w:szCs w:val="22"/>
        </w:rPr>
        <w:t xml:space="preserve"> Hiring</w:t>
      </w:r>
      <w:r w:rsidRPr="00AD1081">
        <w:rPr>
          <w:rFonts w:ascii="Calibri Light" w:hAnsi="Calibri Light" w:cs="Calibri Light"/>
          <w:sz w:val="22"/>
          <w:szCs w:val="22"/>
        </w:rPr>
        <w:t xml:space="preserve"> </w:t>
      </w:r>
      <w:r w:rsidR="00032A4C" w:rsidRPr="00AD1081">
        <w:rPr>
          <w:rFonts w:ascii="Calibri Light" w:eastAsia="Calibri" w:hAnsi="Calibri Light" w:cs="Calibri Light"/>
          <w:sz w:val="22"/>
          <w:szCs w:val="22"/>
        </w:rPr>
        <w:t>Managers</w:t>
      </w:r>
      <w:r w:rsidR="00164C04">
        <w:rPr>
          <w:rFonts w:ascii="Calibri Light" w:eastAsia="Calibri" w:hAnsi="Calibri Light" w:cs="Calibri Light"/>
          <w:sz w:val="22"/>
          <w:szCs w:val="22"/>
        </w:rPr>
        <w:t xml:space="preserve"> at </w:t>
      </w:r>
      <w:r w:rsidR="00134E8C">
        <w:rPr>
          <w:rFonts w:ascii="Calibri Light" w:hAnsi="Calibri Light" w:cs="Calibri Light"/>
          <w:sz w:val="22"/>
          <w:szCs w:val="22"/>
        </w:rPr>
        <w:t>Pfizer</w:t>
      </w:r>
      <w:r w:rsidRPr="00AD1081">
        <w:rPr>
          <w:rFonts w:ascii="Calibri Light" w:hAnsi="Calibri Light" w:cs="Calibri Light"/>
          <w:sz w:val="22"/>
          <w:szCs w:val="22"/>
        </w:rPr>
        <w:t xml:space="preserve">, </w:t>
      </w:r>
    </w:p>
    <w:p w14:paraId="3BC682CA" w14:textId="77777777" w:rsidR="00505EBF" w:rsidRDefault="00505EBF" w:rsidP="00AD1081">
      <w:pPr>
        <w:spacing w:line="320" w:lineRule="exact"/>
        <w:jc w:val="both"/>
        <w:rPr>
          <w:rFonts w:ascii="Calibri Light" w:eastAsia="Calibri" w:hAnsi="Calibri Light" w:cs="Calibri Light"/>
          <w:sz w:val="22"/>
          <w:szCs w:val="22"/>
        </w:rPr>
      </w:pPr>
    </w:p>
    <w:p w14:paraId="78B8FE7F" w14:textId="33702313" w:rsidR="0012649D" w:rsidRPr="00AF3A87" w:rsidRDefault="00AC0D6B" w:rsidP="00134E8C">
      <w:pPr>
        <w:spacing w:line="320" w:lineRule="exact"/>
        <w:jc w:val="both"/>
        <w:rPr>
          <w:rFonts w:ascii="Calibri Light" w:eastAsia="Calibri" w:hAnsi="Calibri Light" w:cs="Calibri Light"/>
          <w:b/>
          <w:bCs/>
          <w:sz w:val="22"/>
          <w:szCs w:val="22"/>
        </w:rPr>
      </w:pPr>
      <w:r w:rsidRPr="001E1D58">
        <w:rPr>
          <w:rFonts w:ascii="Calibri Light" w:eastAsia="Calibri" w:hAnsi="Calibri Light" w:cs="Calibri Light"/>
          <w:sz w:val="22"/>
          <w:szCs w:val="22"/>
        </w:rPr>
        <w:t>I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am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writing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to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you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D1081" w:rsidRPr="001E1D58">
        <w:rPr>
          <w:rFonts w:ascii="Calibri Light" w:eastAsia="Calibri" w:hAnsi="Calibri Light" w:cs="Calibri Light"/>
          <w:sz w:val="22"/>
          <w:szCs w:val="22"/>
        </w:rPr>
        <w:t>to apply</w:t>
      </w:r>
      <w:r w:rsidR="00994A4F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D1081" w:rsidRPr="001E1D58">
        <w:rPr>
          <w:rFonts w:ascii="Calibri Light" w:eastAsia="Calibri" w:hAnsi="Calibri Light" w:cs="Calibri Light"/>
          <w:sz w:val="22"/>
          <w:szCs w:val="22"/>
        </w:rPr>
        <w:t>for</w:t>
      </w:r>
      <w:r w:rsidR="007B0079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the </w:t>
      </w:r>
      <w:r w:rsidR="00134E8C" w:rsidRPr="00134E8C">
        <w:rPr>
          <w:rFonts w:ascii="Calibri Light" w:eastAsia="Calibri" w:hAnsi="Calibri Light" w:cs="Calibri Light"/>
          <w:b/>
          <w:bCs/>
          <w:sz w:val="22"/>
          <w:szCs w:val="22"/>
        </w:rPr>
        <w:t>Data Management - Clinical Data Scientist</w:t>
      </w:r>
      <w:r w:rsidR="00134E8C">
        <w:rPr>
          <w:rFonts w:ascii="Calibri Light" w:eastAsia="Calibri" w:hAnsi="Calibri Light" w:cs="Calibri Light"/>
          <w:b/>
          <w:bCs/>
          <w:sz w:val="22"/>
          <w:szCs w:val="22"/>
        </w:rPr>
        <w:t xml:space="preserve"> </w:t>
      </w:r>
      <w:r w:rsidR="00994A4F" w:rsidRPr="001E1D58">
        <w:rPr>
          <w:rFonts w:ascii="Calibri Light" w:eastAsia="Calibri" w:hAnsi="Calibri Light" w:cs="Calibri Light"/>
          <w:sz w:val="22"/>
          <w:szCs w:val="22"/>
        </w:rPr>
        <w:t>position</w:t>
      </w:r>
      <w:r w:rsidR="00815211" w:rsidRPr="001E1D58">
        <w:rPr>
          <w:rFonts w:ascii="Calibri Light" w:eastAsia="Calibri" w:hAnsi="Calibri Light" w:cs="Calibri Light"/>
          <w:sz w:val="22"/>
          <w:szCs w:val="22"/>
        </w:rPr>
        <w:t xml:space="preserve"> with </w:t>
      </w:r>
      <w:r w:rsidR="00124952" w:rsidRPr="00573DC7">
        <w:rPr>
          <w:rFonts w:ascii="Calibri Light" w:eastAsia="Calibri" w:hAnsi="Calibri Light" w:cs="Calibri Light"/>
          <w:i/>
          <w:iCs/>
          <w:sz w:val="22"/>
          <w:szCs w:val="22"/>
        </w:rPr>
        <w:t xml:space="preserve">the </w:t>
      </w:r>
      <w:r w:rsidR="00134E8C" w:rsidRPr="00134E8C">
        <w:rPr>
          <w:rFonts w:ascii="Calibri Light" w:eastAsia="Calibri" w:hAnsi="Calibri Light" w:cs="Calibri Light"/>
          <w:i/>
          <w:iCs/>
          <w:sz w:val="22"/>
          <w:szCs w:val="22"/>
        </w:rPr>
        <w:t>Pfizer</w:t>
      </w:r>
      <w:r w:rsidR="00134E8C" w:rsidRPr="00134E8C">
        <w:rPr>
          <w:rFonts w:ascii="Calibri Light" w:eastAsia="Calibri" w:hAnsi="Calibri Light" w:cs="Calibri Light"/>
          <w:i/>
          <w:iCs/>
          <w:sz w:val="22"/>
          <w:szCs w:val="22"/>
        </w:rPr>
        <w:t xml:space="preserve"> </w:t>
      </w:r>
      <w:r w:rsidR="00DF4AAD" w:rsidRPr="001E1D58">
        <w:rPr>
          <w:rFonts w:ascii="Calibri Light" w:hAnsi="Calibri Light" w:cs="Calibri Light"/>
          <w:sz w:val="22"/>
          <w:szCs w:val="22"/>
        </w:rPr>
        <w:t>Company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, </w:t>
      </w:r>
      <w:r w:rsidR="00A56FB7" w:rsidRPr="001E1D58">
        <w:rPr>
          <w:rFonts w:ascii="Calibri Light" w:eastAsia="Calibri" w:hAnsi="Calibri Light" w:cs="Calibri Light"/>
          <w:sz w:val="22"/>
          <w:szCs w:val="22"/>
        </w:rPr>
        <w:t>which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56FB7" w:rsidRPr="001E1D58">
        <w:rPr>
          <w:rFonts w:ascii="Calibri Light" w:eastAsia="Calibri" w:hAnsi="Calibri Light" w:cs="Calibri Light"/>
          <w:sz w:val="22"/>
          <w:szCs w:val="22"/>
        </w:rPr>
        <w:t>I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815211" w:rsidRPr="001E1D58">
        <w:rPr>
          <w:rFonts w:ascii="Calibri Light" w:eastAsia="Calibri" w:hAnsi="Calibri Light" w:cs="Calibri Light"/>
          <w:sz w:val="22"/>
          <w:szCs w:val="22"/>
        </w:rPr>
        <w:t>located on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56FB7" w:rsidRPr="001E1D58">
        <w:rPr>
          <w:rFonts w:ascii="Calibri Light" w:eastAsia="Calibri" w:hAnsi="Calibri Light" w:cs="Calibri Light"/>
          <w:sz w:val="22"/>
          <w:szCs w:val="22"/>
        </w:rPr>
        <w:t>your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56FB7" w:rsidRPr="001E1D58">
        <w:rPr>
          <w:rFonts w:ascii="Calibri Light" w:eastAsia="Calibri" w:hAnsi="Calibri Light" w:cs="Calibri Light"/>
          <w:sz w:val="22"/>
          <w:szCs w:val="22"/>
        </w:rPr>
        <w:t>website</w:t>
      </w:r>
      <w:r w:rsidR="007B0079" w:rsidRPr="001E1D58">
        <w:rPr>
          <w:rFonts w:ascii="Calibri Light" w:hAnsi="Calibri Light" w:cs="Calibri Light"/>
          <w:sz w:val="22"/>
          <w:szCs w:val="22"/>
        </w:rPr>
        <w:t xml:space="preserve">. </w:t>
      </w:r>
      <w:r w:rsidRPr="001E1D58">
        <w:rPr>
          <w:rFonts w:ascii="Calibri Light" w:eastAsia="Calibri" w:hAnsi="Calibri Light" w:cs="Calibri Light"/>
          <w:sz w:val="22"/>
          <w:szCs w:val="22"/>
        </w:rPr>
        <w:t>I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am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currently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182413" w:rsidRPr="001E1D58">
        <w:rPr>
          <w:rFonts w:ascii="Calibri Light" w:eastAsia="Calibri" w:hAnsi="Calibri Light" w:cs="Calibri Light"/>
          <w:sz w:val="22"/>
          <w:szCs w:val="22"/>
        </w:rPr>
        <w:t>a</w:t>
      </w:r>
      <w:r w:rsidR="00182413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182413" w:rsidRPr="001E1D58">
        <w:rPr>
          <w:rFonts w:ascii="Calibri Light" w:eastAsia="Calibri" w:hAnsi="Calibri Light" w:cs="Calibri Light"/>
          <w:sz w:val="22"/>
          <w:szCs w:val="22"/>
        </w:rPr>
        <w:t>Ph</w:t>
      </w:r>
      <w:r w:rsidR="00AD1081" w:rsidRPr="001E1D58">
        <w:rPr>
          <w:rFonts w:ascii="Calibri Light" w:eastAsia="Calibri" w:hAnsi="Calibri Light" w:cs="Calibri Light"/>
          <w:sz w:val="22"/>
          <w:szCs w:val="22"/>
        </w:rPr>
        <w:t>.D.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2B4C30" w:rsidRPr="001E1D58">
        <w:rPr>
          <w:rFonts w:ascii="Calibri Light" w:eastAsia="Calibri" w:hAnsi="Calibri Light" w:cs="Calibri Light"/>
          <w:sz w:val="22"/>
          <w:szCs w:val="22"/>
        </w:rPr>
        <w:t>candidate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93580C" w:rsidRPr="001E1D58">
        <w:rPr>
          <w:rFonts w:ascii="Calibri Light" w:eastAsia="Calibri" w:hAnsi="Calibri Light" w:cs="Calibri Light"/>
          <w:sz w:val="22"/>
          <w:szCs w:val="22"/>
        </w:rPr>
        <w:t>i</w:t>
      </w:r>
      <w:r w:rsidR="00652DCC" w:rsidRPr="001E1D58">
        <w:rPr>
          <w:rFonts w:ascii="Calibri Light" w:eastAsia="Calibri" w:hAnsi="Calibri Light" w:cs="Calibri Light"/>
          <w:sz w:val="22"/>
          <w:szCs w:val="22"/>
        </w:rPr>
        <w:t>n</w:t>
      </w:r>
      <w:r w:rsidR="00652DCC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Statistics </w:t>
      </w:r>
      <w:r w:rsidR="00A34778" w:rsidRPr="001E1D58">
        <w:rPr>
          <w:rFonts w:ascii="Calibri Light" w:eastAsia="Calibri" w:hAnsi="Calibri Light" w:cs="Calibri Light"/>
          <w:sz w:val="22"/>
          <w:szCs w:val="22"/>
        </w:rPr>
        <w:t>at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652DCC" w:rsidRPr="001E1D58">
        <w:rPr>
          <w:rFonts w:ascii="Calibri Light" w:eastAsia="Calibri" w:hAnsi="Calibri Light" w:cs="Calibri Light"/>
          <w:color w:val="1A1A1A"/>
          <w:sz w:val="22"/>
          <w:szCs w:val="22"/>
        </w:rPr>
        <w:t>Iowa</w:t>
      </w:r>
      <w:r w:rsidR="00652DCC" w:rsidRPr="001E1D58">
        <w:rPr>
          <w:rFonts w:ascii="Calibri Light" w:hAnsi="Calibri Light" w:cs="Calibri Light"/>
          <w:color w:val="1A1A1A"/>
          <w:sz w:val="22"/>
          <w:szCs w:val="22"/>
        </w:rPr>
        <w:t xml:space="preserve"> </w:t>
      </w:r>
      <w:r w:rsidR="00652DCC" w:rsidRPr="001E1D58">
        <w:rPr>
          <w:rFonts w:ascii="Calibri Light" w:eastAsia="Calibri" w:hAnsi="Calibri Light" w:cs="Calibri Light"/>
          <w:color w:val="1A1A1A"/>
          <w:sz w:val="22"/>
          <w:szCs w:val="22"/>
        </w:rPr>
        <w:t>State</w:t>
      </w:r>
      <w:r w:rsidR="00652DCC" w:rsidRPr="001E1D58">
        <w:rPr>
          <w:rFonts w:ascii="Calibri Light" w:hAnsi="Calibri Light" w:cs="Calibri Light"/>
          <w:color w:val="1A1A1A"/>
          <w:sz w:val="22"/>
          <w:szCs w:val="22"/>
        </w:rPr>
        <w:t xml:space="preserve"> </w:t>
      </w:r>
      <w:r w:rsidR="00652DCC" w:rsidRPr="001E1D58">
        <w:rPr>
          <w:rFonts w:ascii="Calibri Light" w:eastAsia="Calibri" w:hAnsi="Calibri Light" w:cs="Calibri Light"/>
          <w:color w:val="1A1A1A"/>
          <w:sz w:val="22"/>
          <w:szCs w:val="22"/>
        </w:rPr>
        <w:t>University</w:t>
      </w:r>
      <w:r w:rsidR="00AD1081" w:rsidRPr="001E1D58">
        <w:rPr>
          <w:rFonts w:ascii="Calibri Light" w:eastAsia="Calibri" w:hAnsi="Calibri Light" w:cs="Calibri Light"/>
          <w:color w:val="1A1A1A"/>
          <w:sz w:val="22"/>
          <w:szCs w:val="22"/>
        </w:rPr>
        <w:t xml:space="preserve"> </w:t>
      </w:r>
      <w:r w:rsidR="00AD1081" w:rsidRPr="001E1D58">
        <w:rPr>
          <w:rFonts w:ascii="Calibri Light" w:hAnsi="Calibri Light" w:cs="Calibri Light"/>
          <w:sz w:val="22"/>
          <w:szCs w:val="22"/>
        </w:rPr>
        <w:t>with an anticipated graduation date of summer 2022.</w:t>
      </w:r>
      <w:r w:rsidR="005C3102" w:rsidRPr="001E1D58">
        <w:rPr>
          <w:rFonts w:ascii="Calibri Light" w:hAnsi="Calibri Light" w:cs="Calibri Light"/>
          <w:color w:val="1A1A1A"/>
          <w:sz w:val="22"/>
          <w:szCs w:val="22"/>
        </w:rPr>
        <w:t xml:space="preserve"> </w:t>
      </w:r>
      <w:r w:rsidR="00AD1081" w:rsidRPr="001E1D58">
        <w:rPr>
          <w:rFonts w:ascii="Calibri Light" w:eastAsia="Calibri" w:hAnsi="Calibri Light" w:cs="Calibri Light"/>
          <w:color w:val="1A1A1A"/>
          <w:sz w:val="22"/>
          <w:szCs w:val="22"/>
        </w:rPr>
        <w:t>My research is related to hypothesis testing for high dimensional data</w:t>
      </w:r>
      <w:r w:rsidR="00AF3A87">
        <w:rPr>
          <w:rFonts w:ascii="Calibri Light" w:eastAsia="Calibri" w:hAnsi="Calibri Light" w:cs="Calibri Light"/>
          <w:color w:val="1A1A1A"/>
          <w:sz w:val="22"/>
          <w:szCs w:val="22"/>
        </w:rPr>
        <w:t xml:space="preserve"> where there is</w:t>
      </w:r>
      <w:r w:rsidR="00D11AF7">
        <w:rPr>
          <w:rFonts w:ascii="Calibri Light" w:eastAsia="Calibri" w:hAnsi="Calibri Light" w:cs="Calibri Light"/>
          <w:color w:val="1A1A1A"/>
          <w:sz w:val="22"/>
          <w:szCs w:val="22"/>
        </w:rPr>
        <w:t xml:space="preserve"> </w:t>
      </w:r>
      <w:r w:rsidR="00AF3A87">
        <w:rPr>
          <w:rFonts w:ascii="Calibri Light" w:eastAsia="Calibri" w:hAnsi="Calibri Light" w:cs="Calibri Light"/>
          <w:color w:val="1A1A1A"/>
          <w:sz w:val="22"/>
          <w:szCs w:val="22"/>
        </w:rPr>
        <w:t xml:space="preserve">strong dependence among </w:t>
      </w:r>
      <w:r w:rsidR="00F94870">
        <w:rPr>
          <w:rFonts w:ascii="Calibri Light" w:eastAsia="Calibri" w:hAnsi="Calibri Light" w:cs="Calibri Light"/>
          <w:color w:val="1A1A1A"/>
          <w:sz w:val="22"/>
          <w:szCs w:val="22"/>
        </w:rPr>
        <w:t>variables</w:t>
      </w:r>
      <w:r w:rsidR="00D11AF7">
        <w:rPr>
          <w:rFonts w:ascii="Calibri Light" w:eastAsia="Calibri" w:hAnsi="Calibri Light" w:cs="Calibri Light"/>
          <w:color w:val="1A1A1A"/>
          <w:sz w:val="22"/>
          <w:szCs w:val="22"/>
        </w:rPr>
        <w:t xml:space="preserve">. </w:t>
      </w:r>
      <w:r w:rsidR="00F94870">
        <w:rPr>
          <w:rFonts w:ascii="Calibri Light" w:eastAsia="Calibri" w:hAnsi="Calibri Light" w:cs="Calibri Light"/>
          <w:color w:val="1A1A1A"/>
          <w:sz w:val="22"/>
          <w:szCs w:val="22"/>
        </w:rPr>
        <w:t>I believe I am a good fit for this position because of my research and industry experience, programming expertise, and interpersonal skills</w:t>
      </w:r>
      <w:r w:rsidR="00AD1081" w:rsidRPr="001E1D58">
        <w:rPr>
          <w:rFonts w:ascii="Calibri Light" w:eastAsia="Calibri" w:hAnsi="Calibri Light" w:cs="Calibri Light"/>
          <w:color w:val="1A1A1A"/>
          <w:sz w:val="22"/>
          <w:szCs w:val="22"/>
        </w:rPr>
        <w:t>.</w:t>
      </w:r>
    </w:p>
    <w:p w14:paraId="6ACA4025" w14:textId="77777777" w:rsidR="00C356C6" w:rsidRPr="001E1D58" w:rsidRDefault="00C356C6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2508E193" w14:textId="2AF4B83E" w:rsidR="00AD1081" w:rsidRPr="001E1D58" w:rsidRDefault="00AD1081" w:rsidP="00DC3875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 w:rsidRPr="001E1D58">
        <w:rPr>
          <w:rFonts w:ascii="Calibri Light" w:hAnsi="Calibri Light" w:cs="Calibri Light"/>
          <w:sz w:val="22"/>
          <w:szCs w:val="22"/>
        </w:rPr>
        <w:t>I have valuable academic, internship, and industry experience in statistics. I have</w:t>
      </w:r>
      <w:r w:rsidR="0058715F">
        <w:rPr>
          <w:rFonts w:ascii="Calibri Light" w:hAnsi="Calibri Light" w:cs="Calibri Light"/>
          <w:sz w:val="22"/>
          <w:szCs w:val="22"/>
        </w:rPr>
        <w:t xml:space="preserve"> had</w:t>
      </w:r>
      <w:r w:rsidRPr="001E1D58">
        <w:rPr>
          <w:rFonts w:ascii="Calibri Light" w:hAnsi="Calibri Light" w:cs="Calibri Light"/>
          <w:sz w:val="22"/>
          <w:szCs w:val="22"/>
        </w:rPr>
        <w:t xml:space="preserve"> 15 months of internship experience as a graduate biostatistics intern </w:t>
      </w:r>
      <w:r w:rsidR="008C0D8C">
        <w:rPr>
          <w:rFonts w:ascii="Calibri Light" w:hAnsi="Calibri Light" w:cs="Calibri Light"/>
          <w:sz w:val="22"/>
          <w:szCs w:val="22"/>
        </w:rPr>
        <w:t>at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8C0D8C" w:rsidRPr="008C0D8C">
        <w:rPr>
          <w:rFonts w:ascii="Calibri Light" w:hAnsi="Calibri Light" w:cs="Calibri Light"/>
          <w:i/>
          <w:iCs/>
          <w:sz w:val="22"/>
          <w:szCs w:val="22"/>
        </w:rPr>
        <w:t>Merck</w:t>
      </w:r>
      <w:r w:rsidR="008C0D8C" w:rsidRPr="008C0D8C">
        <w:rPr>
          <w:rFonts w:ascii="Calibri Light" w:hAnsi="Calibri Light" w:cs="Calibri Light"/>
          <w:sz w:val="22"/>
          <w:szCs w:val="22"/>
        </w:rPr>
        <w:t xml:space="preserve"> and </w:t>
      </w:r>
      <w:r w:rsidR="008C0D8C" w:rsidRPr="008C0D8C">
        <w:rPr>
          <w:rFonts w:ascii="Calibri Light" w:hAnsi="Calibri Light" w:cs="Calibri Light"/>
          <w:i/>
          <w:iCs/>
          <w:sz w:val="22"/>
          <w:szCs w:val="22"/>
        </w:rPr>
        <w:t>ClinChoice</w:t>
      </w:r>
      <w:r w:rsidRPr="001E1D58">
        <w:rPr>
          <w:rFonts w:ascii="Calibri Light" w:hAnsi="Calibri Light" w:cs="Calibri Light"/>
          <w:sz w:val="22"/>
          <w:szCs w:val="22"/>
        </w:rPr>
        <w:t xml:space="preserve">. The internships helped me improve my knowledge and expertise in data intuition, data structure, and statistical modeling and enhanced my programming skills. I contributed to developing six different R packages, all relevant to popular </w:t>
      </w:r>
      <w:r w:rsidR="007D2CD3">
        <w:rPr>
          <w:rFonts w:ascii="Calibri Light" w:hAnsi="Calibri Light" w:cs="Calibri Light"/>
          <w:sz w:val="22"/>
          <w:szCs w:val="22"/>
        </w:rPr>
        <w:t>topics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E81DC0">
        <w:rPr>
          <w:rFonts w:ascii="Calibri Light" w:hAnsi="Calibri Light" w:cs="Calibri Light"/>
          <w:sz w:val="22"/>
          <w:szCs w:val="22"/>
        </w:rPr>
        <w:t xml:space="preserve">in </w:t>
      </w:r>
      <w:r w:rsidRPr="001E1D58">
        <w:rPr>
          <w:rFonts w:ascii="Calibri Light" w:hAnsi="Calibri Light" w:cs="Calibri Light"/>
          <w:sz w:val="22"/>
          <w:szCs w:val="22"/>
        </w:rPr>
        <w:t>pharmaceutical studies</w:t>
      </w:r>
      <w:r w:rsidR="00505EBF">
        <w:rPr>
          <w:rFonts w:ascii="Calibri Light" w:hAnsi="Calibri Light" w:cs="Calibri Light"/>
          <w:sz w:val="22"/>
          <w:szCs w:val="22"/>
        </w:rPr>
        <w:t xml:space="preserve">. I mastered </w:t>
      </w:r>
      <w:r w:rsidR="00F94870">
        <w:rPr>
          <w:rFonts w:ascii="Calibri Light" w:hAnsi="Calibri Light" w:cs="Calibri Light"/>
          <w:sz w:val="22"/>
          <w:szCs w:val="22"/>
        </w:rPr>
        <w:t>writing and organizing</w:t>
      </w:r>
      <w:r w:rsidR="00015721">
        <w:rPr>
          <w:rFonts w:ascii="Calibri Light" w:hAnsi="Calibri Light" w:cs="Calibri Light"/>
          <w:sz w:val="22"/>
          <w:szCs w:val="22"/>
        </w:rPr>
        <w:t xml:space="preserve"> </w:t>
      </w:r>
      <w:r w:rsidR="00015721" w:rsidRPr="00015721">
        <w:rPr>
          <w:rFonts w:ascii="Calibri Light" w:hAnsi="Calibri Light" w:cs="Calibri Light"/>
          <w:sz w:val="22"/>
          <w:szCs w:val="22"/>
        </w:rPr>
        <w:t xml:space="preserve">reusable R functions, </w:t>
      </w:r>
      <w:r w:rsidR="00DC3875" w:rsidRPr="00DC3875">
        <w:rPr>
          <w:rFonts w:ascii="Calibri Light" w:hAnsi="Calibri Light" w:cs="Calibri Light"/>
          <w:sz w:val="22"/>
          <w:szCs w:val="22"/>
        </w:rPr>
        <w:t>documentation</w:t>
      </w:r>
      <w:r w:rsidR="00015721" w:rsidRPr="00015721">
        <w:rPr>
          <w:rFonts w:ascii="Calibri Light" w:hAnsi="Calibri Light" w:cs="Calibri Light"/>
          <w:sz w:val="22"/>
          <w:szCs w:val="22"/>
        </w:rPr>
        <w:t>,</w:t>
      </w:r>
      <w:r w:rsidR="00F94870" w:rsidRPr="00F94870">
        <w:rPr>
          <w:rFonts w:ascii="Calibri Light" w:hAnsi="Calibri Light" w:cs="Calibri Light"/>
          <w:sz w:val="22"/>
          <w:szCs w:val="22"/>
        </w:rPr>
        <w:t xml:space="preserve"> </w:t>
      </w:r>
      <w:r w:rsidR="00F94870">
        <w:rPr>
          <w:rFonts w:ascii="Calibri Light" w:hAnsi="Calibri Light" w:cs="Calibri Light"/>
          <w:sz w:val="22"/>
          <w:szCs w:val="22"/>
        </w:rPr>
        <w:t>code validations by unit tests, and</w:t>
      </w:r>
      <w:r w:rsidR="00015721" w:rsidRPr="00015721">
        <w:rPr>
          <w:rFonts w:ascii="Calibri Light" w:hAnsi="Calibri Light" w:cs="Calibri Light"/>
          <w:sz w:val="22"/>
          <w:szCs w:val="22"/>
        </w:rPr>
        <w:t xml:space="preserve"> sample data</w:t>
      </w:r>
      <w:r w:rsidRPr="001E1D58">
        <w:rPr>
          <w:rFonts w:ascii="Calibri Light" w:hAnsi="Calibri Light" w:cs="Calibri Light"/>
          <w:sz w:val="22"/>
          <w:szCs w:val="22"/>
        </w:rPr>
        <w:t>. In addition, in my most recent internship experience, I created</w:t>
      </w:r>
      <w:r w:rsidR="00E642E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hAnsi="Calibri Light" w:cs="Calibri Light"/>
          <w:sz w:val="22"/>
          <w:szCs w:val="22"/>
        </w:rPr>
        <w:t xml:space="preserve">three </w:t>
      </w:r>
      <w:r w:rsidR="001344D6">
        <w:rPr>
          <w:rFonts w:ascii="Calibri Light" w:hAnsi="Calibri Light" w:cs="Calibri Light"/>
          <w:sz w:val="22"/>
          <w:szCs w:val="22"/>
        </w:rPr>
        <w:t>S</w:t>
      </w:r>
      <w:r w:rsidRPr="001E1D58">
        <w:rPr>
          <w:rFonts w:ascii="Calibri Light" w:hAnsi="Calibri Light" w:cs="Calibri Light"/>
          <w:sz w:val="22"/>
          <w:szCs w:val="22"/>
        </w:rPr>
        <w:t xml:space="preserve">hiny apps for pharmacists and oncologists who had no R experience. I deployed R codes to interactive web </w:t>
      </w:r>
      <w:r w:rsidR="001344D6">
        <w:rPr>
          <w:rFonts w:ascii="Calibri Light" w:hAnsi="Calibri Light" w:cs="Calibri Light"/>
          <w:sz w:val="22"/>
          <w:szCs w:val="22"/>
        </w:rPr>
        <w:t>pages</w:t>
      </w:r>
      <w:r w:rsidRPr="001E1D58">
        <w:rPr>
          <w:rFonts w:ascii="Calibri Light" w:hAnsi="Calibri Light" w:cs="Calibri Light"/>
          <w:sz w:val="22"/>
          <w:szCs w:val="22"/>
        </w:rPr>
        <w:t xml:space="preserve"> to provide user-friendly </w:t>
      </w:r>
      <w:r w:rsidR="001344D6">
        <w:rPr>
          <w:rFonts w:ascii="Calibri Light" w:hAnsi="Calibri Light" w:cs="Calibri Light"/>
          <w:sz w:val="22"/>
          <w:szCs w:val="22"/>
        </w:rPr>
        <w:t>S</w:t>
      </w:r>
      <w:r w:rsidRPr="001E1D58">
        <w:rPr>
          <w:rFonts w:ascii="Calibri Light" w:hAnsi="Calibri Light" w:cs="Calibri Light"/>
          <w:sz w:val="22"/>
          <w:szCs w:val="22"/>
        </w:rPr>
        <w:t>hiny apps with various tools for survival analysis of oncology studies.</w:t>
      </w:r>
    </w:p>
    <w:p w14:paraId="223844FC" w14:textId="77777777" w:rsidR="00AD1081" w:rsidRPr="001E1D58" w:rsidRDefault="00AD108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7381056C" w14:textId="4B618EE8" w:rsidR="00AD1081" w:rsidRPr="001E1D58" w:rsidRDefault="00AD108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 w:rsidRPr="001E1D58">
        <w:rPr>
          <w:rFonts w:ascii="Calibri Light" w:hAnsi="Calibri Light" w:cs="Calibri Light"/>
          <w:sz w:val="22"/>
          <w:szCs w:val="22"/>
        </w:rPr>
        <w:t xml:space="preserve">Besides improving my programming </w:t>
      </w:r>
      <w:r w:rsidR="00E44A90">
        <w:rPr>
          <w:rFonts w:ascii="Calibri Light" w:hAnsi="Calibri Light" w:cs="Calibri Light"/>
          <w:sz w:val="22"/>
          <w:szCs w:val="22"/>
        </w:rPr>
        <w:t>expertise</w:t>
      </w:r>
      <w:r w:rsidR="00AB13EC">
        <w:rPr>
          <w:rFonts w:ascii="Calibri Light" w:hAnsi="Calibri Light" w:cs="Calibri Light"/>
          <w:sz w:val="22"/>
          <w:szCs w:val="22"/>
        </w:rPr>
        <w:t xml:space="preserve"> </w:t>
      </w:r>
      <w:r w:rsidR="00B6489F">
        <w:rPr>
          <w:rFonts w:ascii="Calibri Light" w:hAnsi="Calibri Light" w:cs="Calibri Light"/>
          <w:sz w:val="22"/>
          <w:szCs w:val="22"/>
        </w:rPr>
        <w:t>during my internships</w:t>
      </w:r>
      <w:r w:rsidRPr="001E1D58">
        <w:rPr>
          <w:rFonts w:ascii="Calibri Light" w:hAnsi="Calibri Light" w:cs="Calibri Light"/>
          <w:sz w:val="22"/>
          <w:szCs w:val="22"/>
        </w:rPr>
        <w:t xml:space="preserve">, I </w:t>
      </w:r>
      <w:r w:rsidR="00771867" w:rsidRPr="009634D9">
        <w:rPr>
          <w:rFonts w:ascii="Calibri Light" w:hAnsi="Calibri Light" w:cs="Calibri Light"/>
          <w:sz w:val="22"/>
          <w:szCs w:val="22"/>
        </w:rPr>
        <w:t>strengthened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3A32BC">
        <w:rPr>
          <w:rFonts w:ascii="Calibri Light" w:hAnsi="Calibri Light" w:cs="Calibri Light"/>
          <w:sz w:val="22"/>
          <w:szCs w:val="22"/>
        </w:rPr>
        <w:t>skills in</w:t>
      </w:r>
      <w:r w:rsidRPr="001E1D58">
        <w:rPr>
          <w:rFonts w:ascii="Calibri Light" w:hAnsi="Calibri Light" w:cs="Calibri Light"/>
          <w:sz w:val="22"/>
          <w:szCs w:val="22"/>
        </w:rPr>
        <w:t xml:space="preserve"> teamwork, communication, and research</w:t>
      </w:r>
      <w:r w:rsidR="00F94870">
        <w:rPr>
          <w:rFonts w:ascii="Calibri Light" w:hAnsi="Calibri Light" w:cs="Calibri Light"/>
          <w:sz w:val="22"/>
          <w:szCs w:val="22"/>
        </w:rPr>
        <w:t>,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7764C9">
        <w:rPr>
          <w:rFonts w:ascii="Calibri Light" w:hAnsi="Calibri Light" w:cs="Calibri Light"/>
          <w:sz w:val="22"/>
          <w:szCs w:val="22"/>
        </w:rPr>
        <w:t xml:space="preserve">which have allowed me to </w:t>
      </w:r>
      <w:r w:rsidR="00F94870">
        <w:rPr>
          <w:rFonts w:ascii="Calibri Light" w:hAnsi="Calibri Light" w:cs="Calibri Light"/>
          <w:sz w:val="22"/>
          <w:szCs w:val="22"/>
        </w:rPr>
        <w:t>collaborate with technical and non-technical stakeholders successfully</w:t>
      </w:r>
      <w:r w:rsidRPr="001E1D58">
        <w:rPr>
          <w:rFonts w:ascii="Calibri Light" w:hAnsi="Calibri Light" w:cs="Calibri Light"/>
          <w:sz w:val="22"/>
          <w:szCs w:val="22"/>
        </w:rPr>
        <w:t xml:space="preserve">. </w:t>
      </w:r>
      <w:r w:rsidR="007764C9">
        <w:rPr>
          <w:rFonts w:ascii="Calibri Light" w:hAnsi="Calibri Light" w:cs="Calibri Light"/>
          <w:sz w:val="22"/>
          <w:szCs w:val="22"/>
        </w:rPr>
        <w:t xml:space="preserve">Through my collaborations, I </w:t>
      </w:r>
      <w:r w:rsidRPr="001E1D58">
        <w:rPr>
          <w:rFonts w:ascii="Calibri Light" w:hAnsi="Calibri Light" w:cs="Calibri Light"/>
          <w:sz w:val="22"/>
          <w:szCs w:val="22"/>
        </w:rPr>
        <w:t>publish</w:t>
      </w:r>
      <w:r w:rsidR="00771867">
        <w:rPr>
          <w:rFonts w:ascii="Calibri Light" w:hAnsi="Calibri Light" w:cs="Calibri Light"/>
          <w:sz w:val="22"/>
          <w:szCs w:val="22"/>
        </w:rPr>
        <w:t>ed</w:t>
      </w:r>
      <w:r w:rsidRPr="001E1D58">
        <w:rPr>
          <w:rFonts w:ascii="Calibri Light" w:hAnsi="Calibri Light" w:cs="Calibri Light"/>
          <w:sz w:val="22"/>
          <w:szCs w:val="22"/>
        </w:rPr>
        <w:t xml:space="preserve"> the outcomes of my internship projects in two</w:t>
      </w:r>
      <w:r w:rsidR="00E642E8">
        <w:rPr>
          <w:rFonts w:ascii="Calibri Light" w:hAnsi="Calibri Light" w:cs="Calibri Light"/>
          <w:sz w:val="22"/>
          <w:szCs w:val="22"/>
        </w:rPr>
        <w:t xml:space="preserve"> peer-reviewed</w:t>
      </w:r>
      <w:r w:rsidRPr="001E1D58">
        <w:rPr>
          <w:rFonts w:ascii="Calibri Light" w:hAnsi="Calibri Light" w:cs="Calibri Light"/>
          <w:sz w:val="22"/>
          <w:szCs w:val="22"/>
        </w:rPr>
        <w:t xml:space="preserve"> journal articles. </w:t>
      </w:r>
    </w:p>
    <w:p w14:paraId="23847C45" w14:textId="77777777" w:rsidR="00AD1081" w:rsidRPr="001E1D58" w:rsidRDefault="00AD108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37B9FB44" w14:textId="0FB15082" w:rsidR="00AD1081" w:rsidRPr="001E1D58" w:rsidRDefault="004851FE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A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s a statistical consultant, I </w:t>
      </w:r>
      <w:r>
        <w:rPr>
          <w:rFonts w:ascii="Calibri Light" w:hAnsi="Calibri Light" w:cs="Calibri Light"/>
          <w:sz w:val="22"/>
          <w:szCs w:val="22"/>
        </w:rPr>
        <w:t>work on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 many statistical applications</w:t>
      </w:r>
      <w:r w:rsidR="00F94870">
        <w:rPr>
          <w:rFonts w:ascii="Calibri Light" w:hAnsi="Calibri Light" w:cs="Calibri Light"/>
          <w:sz w:val="22"/>
          <w:szCs w:val="22"/>
        </w:rPr>
        <w:t>,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 designing, developing, </w:t>
      </w:r>
      <w:r>
        <w:rPr>
          <w:rFonts w:ascii="Calibri Light" w:hAnsi="Calibri Light" w:cs="Calibri Light"/>
          <w:sz w:val="22"/>
          <w:szCs w:val="22"/>
        </w:rPr>
        <w:t xml:space="preserve">and 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validating big data-driven predictive models, tools, and pipelines. </w:t>
      </w:r>
      <w:r w:rsidR="00F94870">
        <w:rPr>
          <w:rFonts w:ascii="Calibri Light" w:hAnsi="Calibri Light" w:cs="Calibri Light"/>
          <w:sz w:val="22"/>
          <w:szCs w:val="22"/>
        </w:rPr>
        <w:t>I translate research questions into data science problems and formulate innovative solutions to implement advanced data analysis techniques with my statistical knowledge and expertise</w:t>
      </w:r>
      <w:r w:rsidR="00AD1081" w:rsidRPr="001E1D58">
        <w:rPr>
          <w:rFonts w:ascii="Calibri Light" w:hAnsi="Calibri Light" w:cs="Calibri Light"/>
          <w:sz w:val="22"/>
          <w:szCs w:val="22"/>
        </w:rPr>
        <w:t>.</w:t>
      </w:r>
    </w:p>
    <w:p w14:paraId="68FBEA2A" w14:textId="77777777" w:rsidR="007F5558" w:rsidRPr="007F5558" w:rsidRDefault="007F5558" w:rsidP="007F5558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16775F04" w14:textId="1645EAA4" w:rsidR="007F5558" w:rsidRDefault="007F5558" w:rsidP="00134E8C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 w:rsidRPr="007F5558">
        <w:rPr>
          <w:rFonts w:ascii="Calibri Light" w:hAnsi="Calibri Light" w:cs="Calibri Light"/>
          <w:sz w:val="22"/>
          <w:szCs w:val="22"/>
        </w:rPr>
        <w:t xml:space="preserve">My experiences working with </w:t>
      </w:r>
      <w:r>
        <w:rPr>
          <w:rFonts w:ascii="Calibri Light" w:hAnsi="Calibri Light" w:cs="Calibri Light"/>
          <w:sz w:val="22"/>
          <w:szCs w:val="22"/>
        </w:rPr>
        <w:t>numerous statistical and data science projects</w:t>
      </w:r>
      <w:r w:rsidRPr="007F5558">
        <w:rPr>
          <w:rFonts w:ascii="Calibri Light" w:hAnsi="Calibri Light" w:cs="Calibri Light"/>
          <w:sz w:val="22"/>
          <w:szCs w:val="22"/>
        </w:rPr>
        <w:t xml:space="preserve"> a</w:t>
      </w:r>
      <w:r w:rsidR="00F94870">
        <w:rPr>
          <w:rFonts w:ascii="Calibri Light" w:hAnsi="Calibri Light" w:cs="Calibri Light"/>
          <w:sz w:val="22"/>
          <w:szCs w:val="22"/>
        </w:rPr>
        <w:t>nd</w:t>
      </w:r>
      <w:r w:rsidRPr="007F5558">
        <w:rPr>
          <w:rFonts w:ascii="Calibri Light" w:hAnsi="Calibri Light" w:cs="Calibri Light"/>
          <w:sz w:val="22"/>
          <w:szCs w:val="22"/>
        </w:rPr>
        <w:t xml:space="preserve"> my strong work ethic and teamwork skills would be a</w:t>
      </w:r>
      <w:r w:rsidR="00F94870">
        <w:rPr>
          <w:rFonts w:ascii="Calibri Light" w:hAnsi="Calibri Light" w:cs="Calibri Light"/>
          <w:sz w:val="22"/>
          <w:szCs w:val="22"/>
        </w:rPr>
        <w:t>n excellen</w:t>
      </w:r>
      <w:r w:rsidRPr="007F5558">
        <w:rPr>
          <w:rFonts w:ascii="Calibri Light" w:hAnsi="Calibri Light" w:cs="Calibri Light"/>
          <w:sz w:val="22"/>
          <w:szCs w:val="22"/>
        </w:rPr>
        <w:t xml:space="preserve">t fit for </w:t>
      </w:r>
      <w:r w:rsidR="00134E8C" w:rsidRPr="00134E8C">
        <w:rPr>
          <w:rFonts w:ascii="Calibri Light" w:hAnsi="Calibri Light" w:cs="Calibri Light"/>
          <w:i/>
          <w:iCs/>
          <w:sz w:val="22"/>
          <w:szCs w:val="22"/>
        </w:rPr>
        <w:t>Pfizer</w:t>
      </w:r>
      <w:r w:rsidRPr="007F5558">
        <w:rPr>
          <w:rFonts w:ascii="Calibri Light" w:hAnsi="Calibri Light" w:cs="Calibri Light"/>
          <w:sz w:val="22"/>
          <w:szCs w:val="22"/>
        </w:rPr>
        <w:t>.</w:t>
      </w:r>
      <w:r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hAnsi="Calibri Light" w:cs="Calibri Light"/>
          <w:sz w:val="22"/>
          <w:szCs w:val="22"/>
        </w:rPr>
        <w:t xml:space="preserve">I am competent in statistical computing, data analytics, research, and data management with proficiency in R. </w:t>
      </w:r>
      <w:r w:rsidRPr="007F5558">
        <w:rPr>
          <w:rFonts w:ascii="Calibri Light" w:hAnsi="Calibri Light" w:cs="Calibri Light"/>
          <w:sz w:val="22"/>
          <w:szCs w:val="22"/>
        </w:rPr>
        <w:t xml:space="preserve"> I look forward to discussing my qualifications with you further in an interview. Please refer to my resume for </w:t>
      </w:r>
      <w:r w:rsidR="009514D4">
        <w:rPr>
          <w:rFonts w:ascii="Calibri Light" w:hAnsi="Calibri Light" w:cs="Calibri Light"/>
          <w:sz w:val="22"/>
          <w:szCs w:val="22"/>
        </w:rPr>
        <w:t>more</w:t>
      </w:r>
      <w:r w:rsidRPr="007F5558">
        <w:rPr>
          <w:rFonts w:ascii="Calibri Light" w:hAnsi="Calibri Light" w:cs="Calibri Light"/>
          <w:sz w:val="22"/>
          <w:szCs w:val="22"/>
        </w:rPr>
        <w:t xml:space="preserve"> detail</w:t>
      </w:r>
      <w:r w:rsidR="009514D4">
        <w:rPr>
          <w:rFonts w:ascii="Calibri Light" w:hAnsi="Calibri Light" w:cs="Calibri Light"/>
          <w:sz w:val="22"/>
          <w:szCs w:val="22"/>
        </w:rPr>
        <w:t>s</w:t>
      </w:r>
      <w:r w:rsidRPr="007F5558">
        <w:rPr>
          <w:rFonts w:ascii="Calibri Light" w:hAnsi="Calibri Light" w:cs="Calibri Light"/>
          <w:sz w:val="22"/>
          <w:szCs w:val="22"/>
        </w:rPr>
        <w:t xml:space="preserve">. </w:t>
      </w:r>
    </w:p>
    <w:p w14:paraId="0DF8D156" w14:textId="77777777" w:rsidR="007F5558" w:rsidRDefault="007F5558" w:rsidP="007F5558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577A681F" w14:textId="7C84CEA7" w:rsidR="007F5558" w:rsidRPr="001E1D58" w:rsidRDefault="007F5558" w:rsidP="007F5558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 w:rsidRPr="007F5558">
        <w:rPr>
          <w:rFonts w:ascii="Calibri Light" w:hAnsi="Calibri Light" w:cs="Calibri Light"/>
          <w:sz w:val="22"/>
          <w:szCs w:val="22"/>
        </w:rPr>
        <w:t>Thank you for your time and consideration.</w:t>
      </w:r>
    </w:p>
    <w:p w14:paraId="0DCC4903" w14:textId="5271F3BA" w:rsidR="00F96983" w:rsidRPr="001E1D58" w:rsidRDefault="00F96983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173D7734" w14:textId="77777777" w:rsidR="00AD1081" w:rsidRPr="001E1D58" w:rsidRDefault="00AD3D4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  <w:lang w:val="it-IT"/>
        </w:rPr>
      </w:pPr>
      <w:r w:rsidRPr="001E1D58">
        <w:rPr>
          <w:rFonts w:ascii="Calibri Light" w:eastAsia="Calibri" w:hAnsi="Calibri Light" w:cs="Calibri Light"/>
          <w:sz w:val="22"/>
          <w:szCs w:val="22"/>
          <w:lang w:val="it-IT"/>
        </w:rPr>
        <w:t>Best regards</w:t>
      </w:r>
      <w:r w:rsidR="00F96983" w:rsidRPr="001E1D58">
        <w:rPr>
          <w:rFonts w:ascii="Calibri Light" w:hAnsi="Calibri Light" w:cs="Calibri Light"/>
          <w:sz w:val="22"/>
          <w:szCs w:val="22"/>
          <w:lang w:val="it-IT"/>
        </w:rPr>
        <w:t xml:space="preserve">, </w:t>
      </w:r>
    </w:p>
    <w:p w14:paraId="198AB712" w14:textId="49EF0DE5" w:rsidR="003E0381" w:rsidRPr="001E1D58" w:rsidRDefault="00AD108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  <w:lang w:val="it-IT"/>
        </w:rPr>
      </w:pPr>
      <w:r w:rsidRPr="001E1D58">
        <w:rPr>
          <w:rFonts w:ascii="Calibri Light" w:hAnsi="Calibri Light" w:cs="Calibri Light"/>
          <w:sz w:val="22"/>
          <w:szCs w:val="22"/>
          <w:lang w:val="it-IT"/>
        </w:rPr>
        <w:t xml:space="preserve">Amin Shirazi </w:t>
      </w:r>
    </w:p>
    <w:sectPr w:rsidR="003E0381" w:rsidRPr="001E1D58" w:rsidSect="00935F74">
      <w:headerReference w:type="even" r:id="rId10"/>
      <w:headerReference w:type="default" r:id="rId11"/>
      <w:pgSz w:w="11906" w:h="16838" w:code="9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A5327" w14:textId="77777777" w:rsidR="00411169" w:rsidRDefault="00411169" w:rsidP="00814DF5">
      <w:r>
        <w:separator/>
      </w:r>
    </w:p>
  </w:endnote>
  <w:endnote w:type="continuationSeparator" w:id="0">
    <w:p w14:paraId="2BF5EA19" w14:textId="77777777" w:rsidR="00411169" w:rsidRDefault="00411169" w:rsidP="00814D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01714" w14:textId="77777777" w:rsidR="00411169" w:rsidRDefault="00411169" w:rsidP="00814DF5">
      <w:r>
        <w:separator/>
      </w:r>
    </w:p>
  </w:footnote>
  <w:footnote w:type="continuationSeparator" w:id="0">
    <w:p w14:paraId="03DE41E4" w14:textId="77777777" w:rsidR="00411169" w:rsidRDefault="00411169" w:rsidP="00814D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alias w:val="Title"/>
      <w:id w:val="77547040"/>
      <w:placeholder>
        <w:docPart w:val="63BBFDF5FDC6F745A96DB7FA4A9D722F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609B0244" w14:textId="75DD2009" w:rsidR="00F3278A" w:rsidRPr="005E04E9" w:rsidRDefault="00614A50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>
          <w:rPr>
            <w:rFonts w:ascii="Cambria" w:hAnsi="Cambria"/>
          </w:rPr>
          <w:t>Phone: 515-708-4904</w:t>
        </w:r>
      </w:p>
    </w:sdtContent>
  </w:sdt>
  <w:sdt>
    <w:sdtPr>
      <w:rPr>
        <w:rFonts w:ascii="Cambria" w:hAnsi="Cambria"/>
      </w:rPr>
      <w:alias w:val="Date"/>
      <w:id w:val="77547044"/>
      <w:placeholder>
        <w:docPart w:val="AEB1DE6B9DFA16458DB0BCB385B9D4F4"/>
      </w:placeholder>
      <w:showingPlcHdr/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35B2E13E" w14:textId="40EA9217" w:rsidR="00F3278A" w:rsidRPr="005E04E9" w:rsidRDefault="00F3278A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>
          <w:t>[Pick the date]</w:t>
        </w:r>
      </w:p>
    </w:sdtContent>
  </w:sdt>
  <w:p w14:paraId="358CD2A0" w14:textId="77777777" w:rsidR="00F3278A" w:rsidRDefault="00F327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" w:hAnsi="Times"/>
        <w:color w:val="000000" w:themeColor="text1"/>
      </w:rPr>
      <w:alias w:val="Date"/>
      <w:id w:val="-1883857879"/>
      <w:showingPlcHdr/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51CA2253" w14:textId="0414CBB9" w:rsidR="00F3278A" w:rsidRPr="00814DF5" w:rsidRDefault="00505EBF" w:rsidP="00014CF3">
        <w:pPr>
          <w:pStyle w:val="Header"/>
          <w:pBdr>
            <w:between w:val="single" w:sz="4" w:space="1" w:color="4F81BD" w:themeColor="accent1"/>
          </w:pBdr>
          <w:spacing w:line="276" w:lineRule="auto"/>
          <w:rPr>
            <w:rFonts w:ascii="Times" w:hAnsi="Times"/>
          </w:rPr>
        </w:pPr>
        <w:r>
          <w:rPr>
            <w:rFonts w:ascii="Times" w:hAnsi="Times"/>
            <w:color w:val="000000" w:themeColor="text1"/>
          </w:rPr>
          <w:t xml:space="preserve">     </w:t>
        </w:r>
      </w:p>
    </w:sdtContent>
  </w:sdt>
  <w:p w14:paraId="1BFBA6E2" w14:textId="77777777" w:rsidR="00F3278A" w:rsidRDefault="00F327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42638"/>
    <w:multiLevelType w:val="hybridMultilevel"/>
    <w:tmpl w:val="BFA6C7F2"/>
    <w:lvl w:ilvl="0" w:tplc="309E8DF6">
      <w:numFmt w:val="bullet"/>
      <w:lvlText w:val="-"/>
      <w:lvlJc w:val="left"/>
      <w:pPr>
        <w:ind w:left="720" w:hanging="360"/>
      </w:pPr>
      <w:rPr>
        <w:rFonts w:ascii="Helvetica" w:eastAsiaTheme="minorEastAsia" w:hAnsi="Helvetic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71EFC"/>
    <w:multiLevelType w:val="hybridMultilevel"/>
    <w:tmpl w:val="0FEE8424"/>
    <w:lvl w:ilvl="0" w:tplc="B37C21E0">
      <w:start w:val="1"/>
      <w:numFmt w:val="bullet"/>
      <w:lvlText w:val="-"/>
      <w:lvlJc w:val="left"/>
      <w:pPr>
        <w:ind w:left="1080" w:hanging="360"/>
      </w:pPr>
      <w:rPr>
        <w:rFonts w:ascii="Helvetica" w:eastAsiaTheme="minorEastAsia" w:hAnsi="Helvetica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B03D09"/>
    <w:multiLevelType w:val="hybridMultilevel"/>
    <w:tmpl w:val="A880AF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B044B"/>
    <w:multiLevelType w:val="hybridMultilevel"/>
    <w:tmpl w:val="E2E65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31580"/>
    <w:multiLevelType w:val="hybridMultilevel"/>
    <w:tmpl w:val="91E21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B13D78"/>
    <w:multiLevelType w:val="hybridMultilevel"/>
    <w:tmpl w:val="793A0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B49A6"/>
    <w:multiLevelType w:val="hybridMultilevel"/>
    <w:tmpl w:val="77F44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BD2F79"/>
    <w:multiLevelType w:val="hybridMultilevel"/>
    <w:tmpl w:val="A18879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072962"/>
    <w:multiLevelType w:val="hybridMultilevel"/>
    <w:tmpl w:val="A8066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B25E31"/>
    <w:multiLevelType w:val="hybridMultilevel"/>
    <w:tmpl w:val="6C94C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0C21A2"/>
    <w:multiLevelType w:val="hybridMultilevel"/>
    <w:tmpl w:val="EA1CBCE6"/>
    <w:lvl w:ilvl="0" w:tplc="08B2FB5E">
      <w:start w:val="4"/>
      <w:numFmt w:val="bullet"/>
      <w:lvlText w:val="-"/>
      <w:lvlJc w:val="left"/>
      <w:pPr>
        <w:ind w:left="720" w:hanging="360"/>
      </w:pPr>
      <w:rPr>
        <w:rFonts w:ascii="Georgia" w:eastAsiaTheme="minorEastAsia" w:hAnsi="Georg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2C6FBF"/>
    <w:multiLevelType w:val="hybridMultilevel"/>
    <w:tmpl w:val="D416E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CC0B13"/>
    <w:multiLevelType w:val="hybridMultilevel"/>
    <w:tmpl w:val="1DA8380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991330"/>
    <w:multiLevelType w:val="hybridMultilevel"/>
    <w:tmpl w:val="A84CDE1A"/>
    <w:lvl w:ilvl="0" w:tplc="979A57AA">
      <w:start w:val="2724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9B7445"/>
    <w:multiLevelType w:val="hybridMultilevel"/>
    <w:tmpl w:val="8E305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3938FB"/>
    <w:multiLevelType w:val="hybridMultilevel"/>
    <w:tmpl w:val="AFDE4E90"/>
    <w:lvl w:ilvl="0" w:tplc="71C068BE">
      <w:start w:val="4"/>
      <w:numFmt w:val="bullet"/>
      <w:lvlText w:val="-"/>
      <w:lvlJc w:val="left"/>
      <w:pPr>
        <w:ind w:left="720" w:hanging="360"/>
      </w:pPr>
      <w:rPr>
        <w:rFonts w:ascii="Georgia" w:eastAsiaTheme="minorEastAsia" w:hAnsi="Georgia" w:cs="Arial" w:hint="default"/>
        <w:color w:val="1A1A1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43131B"/>
    <w:multiLevelType w:val="hybridMultilevel"/>
    <w:tmpl w:val="36D61F9E"/>
    <w:lvl w:ilvl="0" w:tplc="FB5A5C64">
      <w:numFmt w:val="bullet"/>
      <w:lvlText w:val="-"/>
      <w:lvlJc w:val="left"/>
      <w:pPr>
        <w:ind w:left="720" w:hanging="360"/>
      </w:pPr>
      <w:rPr>
        <w:rFonts w:ascii="Times" w:eastAsiaTheme="minorEastAsia" w:hAnsi="Time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014A62"/>
    <w:multiLevelType w:val="hybridMultilevel"/>
    <w:tmpl w:val="6FAED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4C3644"/>
    <w:multiLevelType w:val="hybridMultilevel"/>
    <w:tmpl w:val="F02C5536"/>
    <w:lvl w:ilvl="0" w:tplc="FB5A5C64">
      <w:start w:val="2724"/>
      <w:numFmt w:val="bullet"/>
      <w:lvlText w:val="-"/>
      <w:lvlJc w:val="left"/>
      <w:pPr>
        <w:ind w:left="720" w:hanging="360"/>
      </w:pPr>
      <w:rPr>
        <w:rFonts w:ascii="Times" w:eastAsiaTheme="minorEastAsia" w:hAnsi="Time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EE7620"/>
    <w:multiLevelType w:val="hybridMultilevel"/>
    <w:tmpl w:val="EBCED2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6"/>
  </w:num>
  <w:num w:numId="5">
    <w:abstractNumId w:val="18"/>
  </w:num>
  <w:num w:numId="6">
    <w:abstractNumId w:val="16"/>
  </w:num>
  <w:num w:numId="7">
    <w:abstractNumId w:val="8"/>
  </w:num>
  <w:num w:numId="8">
    <w:abstractNumId w:val="19"/>
  </w:num>
  <w:num w:numId="9">
    <w:abstractNumId w:val="14"/>
  </w:num>
  <w:num w:numId="10">
    <w:abstractNumId w:val="12"/>
  </w:num>
  <w:num w:numId="11">
    <w:abstractNumId w:val="13"/>
  </w:num>
  <w:num w:numId="12">
    <w:abstractNumId w:val="17"/>
  </w:num>
  <w:num w:numId="13">
    <w:abstractNumId w:val="1"/>
  </w:num>
  <w:num w:numId="14">
    <w:abstractNumId w:val="0"/>
  </w:num>
  <w:num w:numId="15">
    <w:abstractNumId w:val="4"/>
  </w:num>
  <w:num w:numId="16">
    <w:abstractNumId w:val="11"/>
  </w:num>
  <w:num w:numId="17">
    <w:abstractNumId w:val="3"/>
  </w:num>
  <w:num w:numId="18">
    <w:abstractNumId w:val="9"/>
  </w:num>
  <w:num w:numId="19">
    <w:abstractNumId w:val="15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TU1szQ3tLA0MzdW0lEKTi0uzszPAykwqwUAIBSF6SwAAAA="/>
  </w:docVars>
  <w:rsids>
    <w:rsidRoot w:val="008C4B78"/>
    <w:rsid w:val="00003970"/>
    <w:rsid w:val="00005672"/>
    <w:rsid w:val="00005877"/>
    <w:rsid w:val="00012527"/>
    <w:rsid w:val="00013002"/>
    <w:rsid w:val="00014CF3"/>
    <w:rsid w:val="00014E7B"/>
    <w:rsid w:val="00015721"/>
    <w:rsid w:val="0001621B"/>
    <w:rsid w:val="000213F2"/>
    <w:rsid w:val="00022222"/>
    <w:rsid w:val="00024B4A"/>
    <w:rsid w:val="00032740"/>
    <w:rsid w:val="00032A4C"/>
    <w:rsid w:val="00033AD3"/>
    <w:rsid w:val="00041FBB"/>
    <w:rsid w:val="000437E0"/>
    <w:rsid w:val="000477E9"/>
    <w:rsid w:val="00050A6F"/>
    <w:rsid w:val="000534F6"/>
    <w:rsid w:val="00053B6E"/>
    <w:rsid w:val="0005549D"/>
    <w:rsid w:val="00056A59"/>
    <w:rsid w:val="000603A1"/>
    <w:rsid w:val="00061591"/>
    <w:rsid w:val="00064368"/>
    <w:rsid w:val="00064C7B"/>
    <w:rsid w:val="00065B2C"/>
    <w:rsid w:val="000672D2"/>
    <w:rsid w:val="0007616A"/>
    <w:rsid w:val="000763FD"/>
    <w:rsid w:val="00076647"/>
    <w:rsid w:val="00077211"/>
    <w:rsid w:val="0008145D"/>
    <w:rsid w:val="00085AED"/>
    <w:rsid w:val="00085DDE"/>
    <w:rsid w:val="00086056"/>
    <w:rsid w:val="00090380"/>
    <w:rsid w:val="00097518"/>
    <w:rsid w:val="000A6A29"/>
    <w:rsid w:val="000B02C6"/>
    <w:rsid w:val="000B0A09"/>
    <w:rsid w:val="000B2199"/>
    <w:rsid w:val="000B3C63"/>
    <w:rsid w:val="000B4908"/>
    <w:rsid w:val="000B599C"/>
    <w:rsid w:val="000C2230"/>
    <w:rsid w:val="000C6D48"/>
    <w:rsid w:val="000D276F"/>
    <w:rsid w:val="000D3AEB"/>
    <w:rsid w:val="000D4E3B"/>
    <w:rsid w:val="000D6E29"/>
    <w:rsid w:val="000E16D2"/>
    <w:rsid w:val="000E4745"/>
    <w:rsid w:val="000E683A"/>
    <w:rsid w:val="000F0988"/>
    <w:rsid w:val="000F2BED"/>
    <w:rsid w:val="000F39B4"/>
    <w:rsid w:val="000F3DFB"/>
    <w:rsid w:val="0010383E"/>
    <w:rsid w:val="00104A1E"/>
    <w:rsid w:val="00107DB7"/>
    <w:rsid w:val="00111730"/>
    <w:rsid w:val="001154FB"/>
    <w:rsid w:val="001155FE"/>
    <w:rsid w:val="00115673"/>
    <w:rsid w:val="0012316D"/>
    <w:rsid w:val="00124952"/>
    <w:rsid w:val="001251C5"/>
    <w:rsid w:val="001257A9"/>
    <w:rsid w:val="0012649D"/>
    <w:rsid w:val="00126C78"/>
    <w:rsid w:val="0012771A"/>
    <w:rsid w:val="001339AE"/>
    <w:rsid w:val="00134174"/>
    <w:rsid w:val="001344D6"/>
    <w:rsid w:val="00134E8C"/>
    <w:rsid w:val="0013626C"/>
    <w:rsid w:val="001419AF"/>
    <w:rsid w:val="00144AA8"/>
    <w:rsid w:val="00147BEC"/>
    <w:rsid w:val="0015102F"/>
    <w:rsid w:val="00152ED8"/>
    <w:rsid w:val="0015761F"/>
    <w:rsid w:val="00157CF1"/>
    <w:rsid w:val="00164C04"/>
    <w:rsid w:val="001679F8"/>
    <w:rsid w:val="00171568"/>
    <w:rsid w:val="00172110"/>
    <w:rsid w:val="00173101"/>
    <w:rsid w:val="001760F4"/>
    <w:rsid w:val="001768E5"/>
    <w:rsid w:val="00182413"/>
    <w:rsid w:val="001844F2"/>
    <w:rsid w:val="0019044E"/>
    <w:rsid w:val="00190568"/>
    <w:rsid w:val="0019392C"/>
    <w:rsid w:val="00194096"/>
    <w:rsid w:val="00197130"/>
    <w:rsid w:val="001A03AE"/>
    <w:rsid w:val="001A176A"/>
    <w:rsid w:val="001A30E8"/>
    <w:rsid w:val="001A74D1"/>
    <w:rsid w:val="001A7EF9"/>
    <w:rsid w:val="001B0A64"/>
    <w:rsid w:val="001B0AF0"/>
    <w:rsid w:val="001C2728"/>
    <w:rsid w:val="001C7C9C"/>
    <w:rsid w:val="001D2174"/>
    <w:rsid w:val="001D61E8"/>
    <w:rsid w:val="001D68FA"/>
    <w:rsid w:val="001E1D58"/>
    <w:rsid w:val="001E4865"/>
    <w:rsid w:val="001E6403"/>
    <w:rsid w:val="001E6B3D"/>
    <w:rsid w:val="001F0A39"/>
    <w:rsid w:val="001F2C7D"/>
    <w:rsid w:val="001F5541"/>
    <w:rsid w:val="001F5EF2"/>
    <w:rsid w:val="001F660A"/>
    <w:rsid w:val="002013D0"/>
    <w:rsid w:val="002039F3"/>
    <w:rsid w:val="002166D6"/>
    <w:rsid w:val="002202C6"/>
    <w:rsid w:val="002207A5"/>
    <w:rsid w:val="00221447"/>
    <w:rsid w:val="00221BA8"/>
    <w:rsid w:val="00223B58"/>
    <w:rsid w:val="00225407"/>
    <w:rsid w:val="002265F1"/>
    <w:rsid w:val="002267B7"/>
    <w:rsid w:val="00232CEB"/>
    <w:rsid w:val="002347CD"/>
    <w:rsid w:val="00236EA9"/>
    <w:rsid w:val="00237D53"/>
    <w:rsid w:val="0024561A"/>
    <w:rsid w:val="00250A6C"/>
    <w:rsid w:val="00253590"/>
    <w:rsid w:val="00254914"/>
    <w:rsid w:val="002574FF"/>
    <w:rsid w:val="00260850"/>
    <w:rsid w:val="00273875"/>
    <w:rsid w:val="00274E0D"/>
    <w:rsid w:val="00276F7D"/>
    <w:rsid w:val="0028423A"/>
    <w:rsid w:val="00284879"/>
    <w:rsid w:val="0028569E"/>
    <w:rsid w:val="00286572"/>
    <w:rsid w:val="00286BD8"/>
    <w:rsid w:val="0029262C"/>
    <w:rsid w:val="00294D64"/>
    <w:rsid w:val="00295578"/>
    <w:rsid w:val="002A27DB"/>
    <w:rsid w:val="002A542F"/>
    <w:rsid w:val="002A7753"/>
    <w:rsid w:val="002A788B"/>
    <w:rsid w:val="002B44F5"/>
    <w:rsid w:val="002B4B17"/>
    <w:rsid w:val="002B4C30"/>
    <w:rsid w:val="002B5178"/>
    <w:rsid w:val="002C23AE"/>
    <w:rsid w:val="002C3524"/>
    <w:rsid w:val="002C3FFF"/>
    <w:rsid w:val="002C402A"/>
    <w:rsid w:val="002C442F"/>
    <w:rsid w:val="002C7BE5"/>
    <w:rsid w:val="002D362E"/>
    <w:rsid w:val="002D4095"/>
    <w:rsid w:val="002D5447"/>
    <w:rsid w:val="002D7354"/>
    <w:rsid w:val="002F247F"/>
    <w:rsid w:val="002F4078"/>
    <w:rsid w:val="002F462B"/>
    <w:rsid w:val="002F479A"/>
    <w:rsid w:val="002F52A7"/>
    <w:rsid w:val="002F7B52"/>
    <w:rsid w:val="003020C3"/>
    <w:rsid w:val="0030228C"/>
    <w:rsid w:val="00311871"/>
    <w:rsid w:val="00312B5F"/>
    <w:rsid w:val="00314862"/>
    <w:rsid w:val="003166E1"/>
    <w:rsid w:val="003205EA"/>
    <w:rsid w:val="00325C6C"/>
    <w:rsid w:val="00325DAB"/>
    <w:rsid w:val="00333FF9"/>
    <w:rsid w:val="00336189"/>
    <w:rsid w:val="0033770B"/>
    <w:rsid w:val="00343CCD"/>
    <w:rsid w:val="003445D8"/>
    <w:rsid w:val="00347DEE"/>
    <w:rsid w:val="003537D7"/>
    <w:rsid w:val="00353E57"/>
    <w:rsid w:val="00354CCB"/>
    <w:rsid w:val="0035615C"/>
    <w:rsid w:val="0035667F"/>
    <w:rsid w:val="003570D3"/>
    <w:rsid w:val="003659AF"/>
    <w:rsid w:val="00367933"/>
    <w:rsid w:val="003703CC"/>
    <w:rsid w:val="003734D6"/>
    <w:rsid w:val="003822E9"/>
    <w:rsid w:val="00382C44"/>
    <w:rsid w:val="00384109"/>
    <w:rsid w:val="00392513"/>
    <w:rsid w:val="00394F00"/>
    <w:rsid w:val="003A07DA"/>
    <w:rsid w:val="003A12CF"/>
    <w:rsid w:val="003A2FE4"/>
    <w:rsid w:val="003A32BC"/>
    <w:rsid w:val="003A7A02"/>
    <w:rsid w:val="003B03E2"/>
    <w:rsid w:val="003B2A3F"/>
    <w:rsid w:val="003B55E7"/>
    <w:rsid w:val="003B7D36"/>
    <w:rsid w:val="003C403E"/>
    <w:rsid w:val="003C49A7"/>
    <w:rsid w:val="003D65F2"/>
    <w:rsid w:val="003E0381"/>
    <w:rsid w:val="003E0470"/>
    <w:rsid w:val="003E05BC"/>
    <w:rsid w:val="003E4203"/>
    <w:rsid w:val="003E4519"/>
    <w:rsid w:val="003E47A5"/>
    <w:rsid w:val="003E5E0A"/>
    <w:rsid w:val="003E6244"/>
    <w:rsid w:val="00402772"/>
    <w:rsid w:val="00403509"/>
    <w:rsid w:val="004042F5"/>
    <w:rsid w:val="00405793"/>
    <w:rsid w:val="00411169"/>
    <w:rsid w:val="00411EAE"/>
    <w:rsid w:val="00414CAE"/>
    <w:rsid w:val="004155F0"/>
    <w:rsid w:val="00420C4F"/>
    <w:rsid w:val="004268B9"/>
    <w:rsid w:val="00426A28"/>
    <w:rsid w:val="00427A55"/>
    <w:rsid w:val="00427F17"/>
    <w:rsid w:val="004518BD"/>
    <w:rsid w:val="00461336"/>
    <w:rsid w:val="00462B89"/>
    <w:rsid w:val="00463D46"/>
    <w:rsid w:val="004644B8"/>
    <w:rsid w:val="00475195"/>
    <w:rsid w:val="004851FE"/>
    <w:rsid w:val="004866C6"/>
    <w:rsid w:val="0048709C"/>
    <w:rsid w:val="00491E4D"/>
    <w:rsid w:val="00491E7B"/>
    <w:rsid w:val="00494A9E"/>
    <w:rsid w:val="00495D3D"/>
    <w:rsid w:val="00496F94"/>
    <w:rsid w:val="004A224C"/>
    <w:rsid w:val="004B1FA8"/>
    <w:rsid w:val="004B3558"/>
    <w:rsid w:val="004B4978"/>
    <w:rsid w:val="004B52A6"/>
    <w:rsid w:val="004C17D1"/>
    <w:rsid w:val="004C209C"/>
    <w:rsid w:val="004C236F"/>
    <w:rsid w:val="004C45D1"/>
    <w:rsid w:val="004C4BF4"/>
    <w:rsid w:val="004C5176"/>
    <w:rsid w:val="004C67F4"/>
    <w:rsid w:val="004C728B"/>
    <w:rsid w:val="004D14D0"/>
    <w:rsid w:val="004D14E0"/>
    <w:rsid w:val="004D4F79"/>
    <w:rsid w:val="004D7EAC"/>
    <w:rsid w:val="004E1ED0"/>
    <w:rsid w:val="004E26F7"/>
    <w:rsid w:val="004E5493"/>
    <w:rsid w:val="004E5658"/>
    <w:rsid w:val="004F33E4"/>
    <w:rsid w:val="004F728B"/>
    <w:rsid w:val="00502BBB"/>
    <w:rsid w:val="00505EBF"/>
    <w:rsid w:val="00507F30"/>
    <w:rsid w:val="00514E39"/>
    <w:rsid w:val="00516CC1"/>
    <w:rsid w:val="0051708B"/>
    <w:rsid w:val="005227F0"/>
    <w:rsid w:val="005475EA"/>
    <w:rsid w:val="0055432F"/>
    <w:rsid w:val="00556BA3"/>
    <w:rsid w:val="00561E7D"/>
    <w:rsid w:val="00565255"/>
    <w:rsid w:val="00566420"/>
    <w:rsid w:val="00567F0F"/>
    <w:rsid w:val="00573223"/>
    <w:rsid w:val="00573DC7"/>
    <w:rsid w:val="00573DE6"/>
    <w:rsid w:val="0057782E"/>
    <w:rsid w:val="00582FFB"/>
    <w:rsid w:val="0058450A"/>
    <w:rsid w:val="00585CC5"/>
    <w:rsid w:val="0058715F"/>
    <w:rsid w:val="005911B4"/>
    <w:rsid w:val="005914D4"/>
    <w:rsid w:val="005950B2"/>
    <w:rsid w:val="005A3E4D"/>
    <w:rsid w:val="005A4031"/>
    <w:rsid w:val="005A76DE"/>
    <w:rsid w:val="005B2AE6"/>
    <w:rsid w:val="005B3580"/>
    <w:rsid w:val="005B5B9A"/>
    <w:rsid w:val="005C3102"/>
    <w:rsid w:val="005C4779"/>
    <w:rsid w:val="005D3A85"/>
    <w:rsid w:val="005D4C18"/>
    <w:rsid w:val="005D4DFA"/>
    <w:rsid w:val="005E221D"/>
    <w:rsid w:val="005F08BC"/>
    <w:rsid w:val="005F216A"/>
    <w:rsid w:val="005F5773"/>
    <w:rsid w:val="00600234"/>
    <w:rsid w:val="00602641"/>
    <w:rsid w:val="00605F83"/>
    <w:rsid w:val="006074B5"/>
    <w:rsid w:val="00611EDB"/>
    <w:rsid w:val="006120FF"/>
    <w:rsid w:val="00614A50"/>
    <w:rsid w:val="00616CDD"/>
    <w:rsid w:val="0062091C"/>
    <w:rsid w:val="00620B6A"/>
    <w:rsid w:val="00620D69"/>
    <w:rsid w:val="00624A4E"/>
    <w:rsid w:val="0062653F"/>
    <w:rsid w:val="006316FC"/>
    <w:rsid w:val="00632F42"/>
    <w:rsid w:val="00633CA0"/>
    <w:rsid w:val="00636728"/>
    <w:rsid w:val="0064550A"/>
    <w:rsid w:val="006502C2"/>
    <w:rsid w:val="00652DCC"/>
    <w:rsid w:val="00654F1D"/>
    <w:rsid w:val="006602E2"/>
    <w:rsid w:val="00660DBA"/>
    <w:rsid w:val="00661A67"/>
    <w:rsid w:val="00670148"/>
    <w:rsid w:val="006754FC"/>
    <w:rsid w:val="006755E7"/>
    <w:rsid w:val="006849BC"/>
    <w:rsid w:val="006852AA"/>
    <w:rsid w:val="006A12E2"/>
    <w:rsid w:val="006A3378"/>
    <w:rsid w:val="006A6AB2"/>
    <w:rsid w:val="006A73E7"/>
    <w:rsid w:val="006B0779"/>
    <w:rsid w:val="006B5B17"/>
    <w:rsid w:val="006B683A"/>
    <w:rsid w:val="006B7230"/>
    <w:rsid w:val="006C3747"/>
    <w:rsid w:val="006C39AE"/>
    <w:rsid w:val="006C77F3"/>
    <w:rsid w:val="006D2683"/>
    <w:rsid w:val="006D6C6A"/>
    <w:rsid w:val="006E13EB"/>
    <w:rsid w:val="006E18AC"/>
    <w:rsid w:val="006E1AED"/>
    <w:rsid w:val="006F0D49"/>
    <w:rsid w:val="006F265C"/>
    <w:rsid w:val="006F5BDB"/>
    <w:rsid w:val="00707F19"/>
    <w:rsid w:val="00711B18"/>
    <w:rsid w:val="00713A79"/>
    <w:rsid w:val="00721CAA"/>
    <w:rsid w:val="00726D83"/>
    <w:rsid w:val="00734585"/>
    <w:rsid w:val="007367AD"/>
    <w:rsid w:val="00737FA0"/>
    <w:rsid w:val="007405CF"/>
    <w:rsid w:val="007408C8"/>
    <w:rsid w:val="00740F25"/>
    <w:rsid w:val="00744D4E"/>
    <w:rsid w:val="0074662C"/>
    <w:rsid w:val="00752308"/>
    <w:rsid w:val="00754C33"/>
    <w:rsid w:val="007552B8"/>
    <w:rsid w:val="00755B1F"/>
    <w:rsid w:val="00760994"/>
    <w:rsid w:val="00764BC2"/>
    <w:rsid w:val="007677BD"/>
    <w:rsid w:val="00771867"/>
    <w:rsid w:val="007719B5"/>
    <w:rsid w:val="00772381"/>
    <w:rsid w:val="007764C9"/>
    <w:rsid w:val="007771DE"/>
    <w:rsid w:val="00783B9A"/>
    <w:rsid w:val="00791EB1"/>
    <w:rsid w:val="0079690C"/>
    <w:rsid w:val="00796F33"/>
    <w:rsid w:val="0079784C"/>
    <w:rsid w:val="007A6148"/>
    <w:rsid w:val="007A7774"/>
    <w:rsid w:val="007B0079"/>
    <w:rsid w:val="007B3D79"/>
    <w:rsid w:val="007B6266"/>
    <w:rsid w:val="007C7C75"/>
    <w:rsid w:val="007D1289"/>
    <w:rsid w:val="007D2CD3"/>
    <w:rsid w:val="007D4B43"/>
    <w:rsid w:val="007E0D47"/>
    <w:rsid w:val="007E2C83"/>
    <w:rsid w:val="007F1C37"/>
    <w:rsid w:val="007F371C"/>
    <w:rsid w:val="007F5558"/>
    <w:rsid w:val="007F6BC4"/>
    <w:rsid w:val="00806BB8"/>
    <w:rsid w:val="00806E8D"/>
    <w:rsid w:val="00806F49"/>
    <w:rsid w:val="00810353"/>
    <w:rsid w:val="0081265A"/>
    <w:rsid w:val="00814DF5"/>
    <w:rsid w:val="00815211"/>
    <w:rsid w:val="00820EE4"/>
    <w:rsid w:val="008257FB"/>
    <w:rsid w:val="008268EC"/>
    <w:rsid w:val="00826B65"/>
    <w:rsid w:val="0083434E"/>
    <w:rsid w:val="00834ED6"/>
    <w:rsid w:val="00835546"/>
    <w:rsid w:val="008356CB"/>
    <w:rsid w:val="00841462"/>
    <w:rsid w:val="008447B4"/>
    <w:rsid w:val="00846BCA"/>
    <w:rsid w:val="00847D84"/>
    <w:rsid w:val="00851A6A"/>
    <w:rsid w:val="008634E8"/>
    <w:rsid w:val="0086497F"/>
    <w:rsid w:val="00864A65"/>
    <w:rsid w:val="00865D53"/>
    <w:rsid w:val="00866B03"/>
    <w:rsid w:val="00872B7C"/>
    <w:rsid w:val="0087548F"/>
    <w:rsid w:val="00877319"/>
    <w:rsid w:val="00877B20"/>
    <w:rsid w:val="00881E9C"/>
    <w:rsid w:val="00883EAC"/>
    <w:rsid w:val="008869C7"/>
    <w:rsid w:val="00886ED0"/>
    <w:rsid w:val="00887BC3"/>
    <w:rsid w:val="0089075B"/>
    <w:rsid w:val="00891C84"/>
    <w:rsid w:val="0089597C"/>
    <w:rsid w:val="008A46C7"/>
    <w:rsid w:val="008A50C5"/>
    <w:rsid w:val="008B1C58"/>
    <w:rsid w:val="008B4213"/>
    <w:rsid w:val="008C0371"/>
    <w:rsid w:val="008C0D8C"/>
    <w:rsid w:val="008C1DD4"/>
    <w:rsid w:val="008C3D0F"/>
    <w:rsid w:val="008C3E9E"/>
    <w:rsid w:val="008C4B78"/>
    <w:rsid w:val="008C60FA"/>
    <w:rsid w:val="008D30D7"/>
    <w:rsid w:val="008D760B"/>
    <w:rsid w:val="008E027D"/>
    <w:rsid w:val="008E10D1"/>
    <w:rsid w:val="008E3402"/>
    <w:rsid w:val="008E38B6"/>
    <w:rsid w:val="008E77B9"/>
    <w:rsid w:val="008F1432"/>
    <w:rsid w:val="00906891"/>
    <w:rsid w:val="00916622"/>
    <w:rsid w:val="009200D8"/>
    <w:rsid w:val="00921DC9"/>
    <w:rsid w:val="009263FE"/>
    <w:rsid w:val="009319B1"/>
    <w:rsid w:val="00933F16"/>
    <w:rsid w:val="0093580C"/>
    <w:rsid w:val="00935F74"/>
    <w:rsid w:val="00936E83"/>
    <w:rsid w:val="00941737"/>
    <w:rsid w:val="0094180E"/>
    <w:rsid w:val="009433C1"/>
    <w:rsid w:val="00943DF7"/>
    <w:rsid w:val="009455D0"/>
    <w:rsid w:val="009514D4"/>
    <w:rsid w:val="0095314F"/>
    <w:rsid w:val="009537DA"/>
    <w:rsid w:val="00960F2C"/>
    <w:rsid w:val="00961114"/>
    <w:rsid w:val="00963344"/>
    <w:rsid w:val="009634D9"/>
    <w:rsid w:val="00964941"/>
    <w:rsid w:val="00964CB5"/>
    <w:rsid w:val="0098027A"/>
    <w:rsid w:val="009935B8"/>
    <w:rsid w:val="00994A4F"/>
    <w:rsid w:val="009A0DBF"/>
    <w:rsid w:val="009A3355"/>
    <w:rsid w:val="009A3B91"/>
    <w:rsid w:val="009A4265"/>
    <w:rsid w:val="009A441E"/>
    <w:rsid w:val="009A5928"/>
    <w:rsid w:val="009B3E20"/>
    <w:rsid w:val="009B3F85"/>
    <w:rsid w:val="009B4540"/>
    <w:rsid w:val="009B5202"/>
    <w:rsid w:val="009B6E08"/>
    <w:rsid w:val="009C6173"/>
    <w:rsid w:val="009C6A33"/>
    <w:rsid w:val="009C7B05"/>
    <w:rsid w:val="009D0CDB"/>
    <w:rsid w:val="009D709F"/>
    <w:rsid w:val="009E146E"/>
    <w:rsid w:val="009E1CF3"/>
    <w:rsid w:val="009E630A"/>
    <w:rsid w:val="009E6A4F"/>
    <w:rsid w:val="009F3A1D"/>
    <w:rsid w:val="009F790F"/>
    <w:rsid w:val="00A05ACC"/>
    <w:rsid w:val="00A0796C"/>
    <w:rsid w:val="00A13520"/>
    <w:rsid w:val="00A15E3B"/>
    <w:rsid w:val="00A223D9"/>
    <w:rsid w:val="00A2265C"/>
    <w:rsid w:val="00A24422"/>
    <w:rsid w:val="00A279A4"/>
    <w:rsid w:val="00A30FB4"/>
    <w:rsid w:val="00A34778"/>
    <w:rsid w:val="00A350A5"/>
    <w:rsid w:val="00A410F9"/>
    <w:rsid w:val="00A4673A"/>
    <w:rsid w:val="00A527EA"/>
    <w:rsid w:val="00A54679"/>
    <w:rsid w:val="00A56634"/>
    <w:rsid w:val="00A56FB7"/>
    <w:rsid w:val="00A6352D"/>
    <w:rsid w:val="00A66432"/>
    <w:rsid w:val="00A66859"/>
    <w:rsid w:val="00A706E6"/>
    <w:rsid w:val="00A71CD1"/>
    <w:rsid w:val="00A7726F"/>
    <w:rsid w:val="00A825CB"/>
    <w:rsid w:val="00A95091"/>
    <w:rsid w:val="00A95851"/>
    <w:rsid w:val="00AA3713"/>
    <w:rsid w:val="00AA75EA"/>
    <w:rsid w:val="00AB0756"/>
    <w:rsid w:val="00AB1291"/>
    <w:rsid w:val="00AB13EC"/>
    <w:rsid w:val="00AB7066"/>
    <w:rsid w:val="00AC0D6B"/>
    <w:rsid w:val="00AC152F"/>
    <w:rsid w:val="00AC4373"/>
    <w:rsid w:val="00AC75B7"/>
    <w:rsid w:val="00AD1081"/>
    <w:rsid w:val="00AD1D26"/>
    <w:rsid w:val="00AD3D41"/>
    <w:rsid w:val="00AE6B37"/>
    <w:rsid w:val="00AE6BF9"/>
    <w:rsid w:val="00AE7579"/>
    <w:rsid w:val="00AF06B7"/>
    <w:rsid w:val="00AF3A87"/>
    <w:rsid w:val="00AF3ABE"/>
    <w:rsid w:val="00AF6714"/>
    <w:rsid w:val="00AF7CF5"/>
    <w:rsid w:val="00B00929"/>
    <w:rsid w:val="00B00E8B"/>
    <w:rsid w:val="00B032B6"/>
    <w:rsid w:val="00B05237"/>
    <w:rsid w:val="00B057EF"/>
    <w:rsid w:val="00B05CC0"/>
    <w:rsid w:val="00B07434"/>
    <w:rsid w:val="00B14362"/>
    <w:rsid w:val="00B14E3B"/>
    <w:rsid w:val="00B17081"/>
    <w:rsid w:val="00B17EFB"/>
    <w:rsid w:val="00B23C48"/>
    <w:rsid w:val="00B244E6"/>
    <w:rsid w:val="00B247E2"/>
    <w:rsid w:val="00B24A59"/>
    <w:rsid w:val="00B321DC"/>
    <w:rsid w:val="00B338E2"/>
    <w:rsid w:val="00B34150"/>
    <w:rsid w:val="00B34248"/>
    <w:rsid w:val="00B34B59"/>
    <w:rsid w:val="00B42533"/>
    <w:rsid w:val="00B44422"/>
    <w:rsid w:val="00B45D08"/>
    <w:rsid w:val="00B51A42"/>
    <w:rsid w:val="00B55027"/>
    <w:rsid w:val="00B618E1"/>
    <w:rsid w:val="00B63644"/>
    <w:rsid w:val="00B63740"/>
    <w:rsid w:val="00B6489F"/>
    <w:rsid w:val="00B66170"/>
    <w:rsid w:val="00B67822"/>
    <w:rsid w:val="00B7588D"/>
    <w:rsid w:val="00B759A9"/>
    <w:rsid w:val="00B84BD4"/>
    <w:rsid w:val="00B93921"/>
    <w:rsid w:val="00B939B4"/>
    <w:rsid w:val="00B93D0D"/>
    <w:rsid w:val="00B94271"/>
    <w:rsid w:val="00B97E7C"/>
    <w:rsid w:val="00BA03BF"/>
    <w:rsid w:val="00BA208B"/>
    <w:rsid w:val="00BA2CE0"/>
    <w:rsid w:val="00BA54FD"/>
    <w:rsid w:val="00BA6497"/>
    <w:rsid w:val="00BB06F7"/>
    <w:rsid w:val="00BB26FD"/>
    <w:rsid w:val="00BB5080"/>
    <w:rsid w:val="00BC2628"/>
    <w:rsid w:val="00BC4E72"/>
    <w:rsid w:val="00BC6BFB"/>
    <w:rsid w:val="00BF17E9"/>
    <w:rsid w:val="00BF455E"/>
    <w:rsid w:val="00BF6E02"/>
    <w:rsid w:val="00C04D91"/>
    <w:rsid w:val="00C1780B"/>
    <w:rsid w:val="00C26319"/>
    <w:rsid w:val="00C26FC7"/>
    <w:rsid w:val="00C3411B"/>
    <w:rsid w:val="00C356C6"/>
    <w:rsid w:val="00C436A9"/>
    <w:rsid w:val="00C51AF3"/>
    <w:rsid w:val="00C555C6"/>
    <w:rsid w:val="00C56721"/>
    <w:rsid w:val="00C6061F"/>
    <w:rsid w:val="00C62948"/>
    <w:rsid w:val="00C62FEE"/>
    <w:rsid w:val="00C73918"/>
    <w:rsid w:val="00C74431"/>
    <w:rsid w:val="00C74996"/>
    <w:rsid w:val="00C775C7"/>
    <w:rsid w:val="00C84299"/>
    <w:rsid w:val="00C859A6"/>
    <w:rsid w:val="00C86A19"/>
    <w:rsid w:val="00C910AB"/>
    <w:rsid w:val="00C92D51"/>
    <w:rsid w:val="00C92FEE"/>
    <w:rsid w:val="00CA13E6"/>
    <w:rsid w:val="00CA2423"/>
    <w:rsid w:val="00CA5FC6"/>
    <w:rsid w:val="00CA7858"/>
    <w:rsid w:val="00CB0760"/>
    <w:rsid w:val="00CB525E"/>
    <w:rsid w:val="00CB6778"/>
    <w:rsid w:val="00CB75B6"/>
    <w:rsid w:val="00CC4B35"/>
    <w:rsid w:val="00CD0C00"/>
    <w:rsid w:val="00CD3D0A"/>
    <w:rsid w:val="00CD3DEA"/>
    <w:rsid w:val="00CD4AF1"/>
    <w:rsid w:val="00CD5886"/>
    <w:rsid w:val="00CD7CBD"/>
    <w:rsid w:val="00CD7E1B"/>
    <w:rsid w:val="00CE16C1"/>
    <w:rsid w:val="00CE1CD4"/>
    <w:rsid w:val="00CE36FA"/>
    <w:rsid w:val="00CF3FF7"/>
    <w:rsid w:val="00D03B2F"/>
    <w:rsid w:val="00D03CD8"/>
    <w:rsid w:val="00D05E89"/>
    <w:rsid w:val="00D11AF7"/>
    <w:rsid w:val="00D11CD2"/>
    <w:rsid w:val="00D15C90"/>
    <w:rsid w:val="00D20AEE"/>
    <w:rsid w:val="00D22924"/>
    <w:rsid w:val="00D234D2"/>
    <w:rsid w:val="00D24AB8"/>
    <w:rsid w:val="00D2661C"/>
    <w:rsid w:val="00D273CA"/>
    <w:rsid w:val="00D3045F"/>
    <w:rsid w:val="00D34B21"/>
    <w:rsid w:val="00D35780"/>
    <w:rsid w:val="00D419F3"/>
    <w:rsid w:val="00D43306"/>
    <w:rsid w:val="00D46E53"/>
    <w:rsid w:val="00D50831"/>
    <w:rsid w:val="00D52ED5"/>
    <w:rsid w:val="00D53C95"/>
    <w:rsid w:val="00D57639"/>
    <w:rsid w:val="00D57AD4"/>
    <w:rsid w:val="00D603FB"/>
    <w:rsid w:val="00D61276"/>
    <w:rsid w:val="00D61BFC"/>
    <w:rsid w:val="00D7010F"/>
    <w:rsid w:val="00D707C3"/>
    <w:rsid w:val="00D7376A"/>
    <w:rsid w:val="00D74C4E"/>
    <w:rsid w:val="00D807F6"/>
    <w:rsid w:val="00D81B4B"/>
    <w:rsid w:val="00D849F7"/>
    <w:rsid w:val="00D861AA"/>
    <w:rsid w:val="00D9283F"/>
    <w:rsid w:val="00D93607"/>
    <w:rsid w:val="00D9440D"/>
    <w:rsid w:val="00D96303"/>
    <w:rsid w:val="00DA0BE7"/>
    <w:rsid w:val="00DA0F98"/>
    <w:rsid w:val="00DA2CFF"/>
    <w:rsid w:val="00DA787E"/>
    <w:rsid w:val="00DA7D13"/>
    <w:rsid w:val="00DB434F"/>
    <w:rsid w:val="00DB4574"/>
    <w:rsid w:val="00DB5B60"/>
    <w:rsid w:val="00DC282D"/>
    <w:rsid w:val="00DC382E"/>
    <w:rsid w:val="00DC3875"/>
    <w:rsid w:val="00DC52C4"/>
    <w:rsid w:val="00DD5D23"/>
    <w:rsid w:val="00DD7E37"/>
    <w:rsid w:val="00DE1EF3"/>
    <w:rsid w:val="00DE4678"/>
    <w:rsid w:val="00DF1C16"/>
    <w:rsid w:val="00DF2451"/>
    <w:rsid w:val="00DF4978"/>
    <w:rsid w:val="00DF4AAD"/>
    <w:rsid w:val="00E00796"/>
    <w:rsid w:val="00E024A3"/>
    <w:rsid w:val="00E06BB1"/>
    <w:rsid w:val="00E074EF"/>
    <w:rsid w:val="00E07E17"/>
    <w:rsid w:val="00E12A07"/>
    <w:rsid w:val="00E20E8E"/>
    <w:rsid w:val="00E22384"/>
    <w:rsid w:val="00E23DEB"/>
    <w:rsid w:val="00E32043"/>
    <w:rsid w:val="00E32855"/>
    <w:rsid w:val="00E33D98"/>
    <w:rsid w:val="00E44A90"/>
    <w:rsid w:val="00E51DCA"/>
    <w:rsid w:val="00E521CE"/>
    <w:rsid w:val="00E55A31"/>
    <w:rsid w:val="00E6144D"/>
    <w:rsid w:val="00E62DF3"/>
    <w:rsid w:val="00E63729"/>
    <w:rsid w:val="00E642E8"/>
    <w:rsid w:val="00E66682"/>
    <w:rsid w:val="00E67605"/>
    <w:rsid w:val="00E7028C"/>
    <w:rsid w:val="00E777C5"/>
    <w:rsid w:val="00E81DC0"/>
    <w:rsid w:val="00E838D6"/>
    <w:rsid w:val="00E84D12"/>
    <w:rsid w:val="00E85E78"/>
    <w:rsid w:val="00E91C28"/>
    <w:rsid w:val="00E92341"/>
    <w:rsid w:val="00E92869"/>
    <w:rsid w:val="00E951E1"/>
    <w:rsid w:val="00E966CA"/>
    <w:rsid w:val="00EA24B5"/>
    <w:rsid w:val="00EB1BE9"/>
    <w:rsid w:val="00EC0C51"/>
    <w:rsid w:val="00EC1DE7"/>
    <w:rsid w:val="00EC6291"/>
    <w:rsid w:val="00ED0503"/>
    <w:rsid w:val="00ED1136"/>
    <w:rsid w:val="00ED1901"/>
    <w:rsid w:val="00ED4CB7"/>
    <w:rsid w:val="00ED5459"/>
    <w:rsid w:val="00EE050B"/>
    <w:rsid w:val="00EE0D14"/>
    <w:rsid w:val="00EE0F8F"/>
    <w:rsid w:val="00EE1103"/>
    <w:rsid w:val="00EE5F65"/>
    <w:rsid w:val="00EE7C28"/>
    <w:rsid w:val="00EF416B"/>
    <w:rsid w:val="00EF4B73"/>
    <w:rsid w:val="00EF60BA"/>
    <w:rsid w:val="00EF6D9F"/>
    <w:rsid w:val="00F034E5"/>
    <w:rsid w:val="00F04D9E"/>
    <w:rsid w:val="00F1324E"/>
    <w:rsid w:val="00F138D6"/>
    <w:rsid w:val="00F149AD"/>
    <w:rsid w:val="00F17C37"/>
    <w:rsid w:val="00F21DE5"/>
    <w:rsid w:val="00F221D8"/>
    <w:rsid w:val="00F22293"/>
    <w:rsid w:val="00F25F56"/>
    <w:rsid w:val="00F3278A"/>
    <w:rsid w:val="00F341F0"/>
    <w:rsid w:val="00F3577E"/>
    <w:rsid w:val="00F414C9"/>
    <w:rsid w:val="00F4264F"/>
    <w:rsid w:val="00F43D46"/>
    <w:rsid w:val="00F4501C"/>
    <w:rsid w:val="00F4515F"/>
    <w:rsid w:val="00F4571F"/>
    <w:rsid w:val="00F507FD"/>
    <w:rsid w:val="00F56E10"/>
    <w:rsid w:val="00F6116D"/>
    <w:rsid w:val="00F61578"/>
    <w:rsid w:val="00F6598F"/>
    <w:rsid w:val="00F67683"/>
    <w:rsid w:val="00F709A6"/>
    <w:rsid w:val="00F70FE9"/>
    <w:rsid w:val="00F71B0C"/>
    <w:rsid w:val="00F72A6E"/>
    <w:rsid w:val="00F737A5"/>
    <w:rsid w:val="00F73FCC"/>
    <w:rsid w:val="00F83342"/>
    <w:rsid w:val="00F87E78"/>
    <w:rsid w:val="00F90AEE"/>
    <w:rsid w:val="00F94870"/>
    <w:rsid w:val="00F949C4"/>
    <w:rsid w:val="00F94E64"/>
    <w:rsid w:val="00F96983"/>
    <w:rsid w:val="00FA0E92"/>
    <w:rsid w:val="00FA1302"/>
    <w:rsid w:val="00FA1314"/>
    <w:rsid w:val="00FA56E9"/>
    <w:rsid w:val="00FB2CEB"/>
    <w:rsid w:val="00FB2F20"/>
    <w:rsid w:val="00FC4FBD"/>
    <w:rsid w:val="00FC57D1"/>
    <w:rsid w:val="00FC5F75"/>
    <w:rsid w:val="00FD0CCB"/>
    <w:rsid w:val="00FD15A1"/>
    <w:rsid w:val="00FD6342"/>
    <w:rsid w:val="00FD6ACA"/>
    <w:rsid w:val="00FE1751"/>
    <w:rsid w:val="00FE22D1"/>
    <w:rsid w:val="00FE6370"/>
    <w:rsid w:val="00FE6377"/>
    <w:rsid w:val="00FF1AF9"/>
    <w:rsid w:val="00FF1D5B"/>
    <w:rsid w:val="00FF7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7B6E26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3A8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4E8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35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1E9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14D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4DF5"/>
  </w:style>
  <w:style w:type="paragraph" w:styleId="Footer">
    <w:name w:val="footer"/>
    <w:basedOn w:val="Normal"/>
    <w:link w:val="FooterChar"/>
    <w:uiPriority w:val="99"/>
    <w:unhideWhenUsed/>
    <w:rsid w:val="00814D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4DF5"/>
  </w:style>
  <w:style w:type="character" w:customStyle="1" w:styleId="apple-converted-space">
    <w:name w:val="apple-converted-space"/>
    <w:basedOn w:val="DefaultParagraphFont"/>
    <w:rsid w:val="00721CAA"/>
  </w:style>
  <w:style w:type="character" w:styleId="FollowedHyperlink">
    <w:name w:val="FollowedHyperlink"/>
    <w:basedOn w:val="DefaultParagraphFont"/>
    <w:uiPriority w:val="99"/>
    <w:semiHidden/>
    <w:unhideWhenUsed/>
    <w:rsid w:val="000B3C63"/>
    <w:rPr>
      <w:color w:val="800080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73875"/>
  </w:style>
  <w:style w:type="character" w:customStyle="1" w:styleId="DateChar">
    <w:name w:val="Date Char"/>
    <w:basedOn w:val="DefaultParagraphFont"/>
    <w:link w:val="Date"/>
    <w:uiPriority w:val="99"/>
    <w:semiHidden/>
    <w:rsid w:val="00273875"/>
  </w:style>
  <w:style w:type="character" w:styleId="UnresolvedMention">
    <w:name w:val="Unresolved Mention"/>
    <w:basedOn w:val="DefaultParagraphFont"/>
    <w:uiPriority w:val="99"/>
    <w:semiHidden/>
    <w:unhideWhenUsed/>
    <w:rsid w:val="00AD108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344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44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44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44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44D6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AF3A8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4E8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hirazist@gmail.com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shirazist/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3BBFDF5FDC6F745A96DB7FA4A9D7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2927C-9D83-7B45-B531-40A188F68226}"/>
      </w:docPartPr>
      <w:docPartBody>
        <w:p w:rsidR="006C59AB" w:rsidRDefault="006C59AB" w:rsidP="006C59AB">
          <w:pPr>
            <w:pStyle w:val="63BBFDF5FDC6F745A96DB7FA4A9D722F"/>
          </w:pPr>
          <w:r>
            <w:t>[Type the document title]</w:t>
          </w:r>
        </w:p>
      </w:docPartBody>
    </w:docPart>
    <w:docPart>
      <w:docPartPr>
        <w:name w:val="AEB1DE6B9DFA16458DB0BCB385B9D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E5F45-1277-834E-A421-107C89EA367E}"/>
      </w:docPartPr>
      <w:docPartBody>
        <w:p w:rsidR="006C59AB" w:rsidRDefault="006C59AB" w:rsidP="006C59AB">
          <w:pPr>
            <w:pStyle w:val="AEB1DE6B9DFA16458DB0BCB385B9D4F4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C59AB"/>
    <w:rsid w:val="00120D06"/>
    <w:rsid w:val="00220A4B"/>
    <w:rsid w:val="003F1FD5"/>
    <w:rsid w:val="004B050E"/>
    <w:rsid w:val="00527DD5"/>
    <w:rsid w:val="00623F1E"/>
    <w:rsid w:val="006C59AB"/>
    <w:rsid w:val="00723CD1"/>
    <w:rsid w:val="00751058"/>
    <w:rsid w:val="008C5B0E"/>
    <w:rsid w:val="00917D54"/>
    <w:rsid w:val="009404FF"/>
    <w:rsid w:val="009A2DA2"/>
    <w:rsid w:val="00D405BE"/>
    <w:rsid w:val="00E22159"/>
    <w:rsid w:val="00E27F5A"/>
    <w:rsid w:val="00E42172"/>
    <w:rsid w:val="00ED1026"/>
    <w:rsid w:val="00EE1D4B"/>
    <w:rsid w:val="00EF2F22"/>
    <w:rsid w:val="00F35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3BBFDF5FDC6F745A96DB7FA4A9D722F">
    <w:name w:val="63BBFDF5FDC6F745A96DB7FA4A9D722F"/>
    <w:rsid w:val="006C59AB"/>
  </w:style>
  <w:style w:type="paragraph" w:customStyle="1" w:styleId="AEB1DE6B9DFA16458DB0BCB385B9D4F4">
    <w:name w:val="AEB1DE6B9DFA16458DB0BCB385B9D4F4"/>
    <w:rsid w:val="006C59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one: 515-708-4904</vt:lpstr>
    </vt:vector>
  </TitlesOfParts>
  <Company>Iowa State University</Company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ne: 515-708-4904</dc:title>
  <dc:subject/>
  <dc:creator>Jiani Chen</dc:creator>
  <cp:keywords/>
  <dc:description/>
  <cp:lastModifiedBy>Amin</cp:lastModifiedBy>
  <cp:revision>8</cp:revision>
  <cp:lastPrinted>2022-02-04T05:25:00Z</cp:lastPrinted>
  <dcterms:created xsi:type="dcterms:W3CDTF">2022-02-01T00:28:00Z</dcterms:created>
  <dcterms:modified xsi:type="dcterms:W3CDTF">2022-02-04T21:44:00Z</dcterms:modified>
</cp:coreProperties>
</file>